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543D7618" w:rsidR="0000703E" w:rsidRPr="00705876" w:rsidRDefault="00122CC9" w:rsidP="00705876">
      <w:pPr>
        <w:pStyle w:val="Title"/>
        <w:rPr>
          <w:rFonts w:eastAsia="Times New Roman"/>
          <w:sz w:val="48"/>
          <w:szCs w:val="48"/>
        </w:rPr>
      </w:pPr>
      <w:r w:rsidRPr="00705876">
        <w:rPr>
          <w:rFonts w:eastAsia="Times New Roman" w:cs="Browallia New"/>
          <w:sz w:val="48"/>
          <w:szCs w:val="44"/>
        </w:rPr>
        <w:t>Lab</w:t>
      </w:r>
      <w:r>
        <w:rPr>
          <w:rFonts w:eastAsia="Times New Roman" w:cs="Browallia New"/>
          <w:sz w:val="48"/>
          <w:szCs w:val="44"/>
        </w:rPr>
        <w:t>2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>
        <w:rPr>
          <w:rFonts w:eastAsia="Times New Roman"/>
          <w:sz w:val="48"/>
          <w:szCs w:val="48"/>
        </w:rPr>
        <w:t>SQL-DDL</w:t>
      </w:r>
    </w:p>
    <w:p w14:paraId="3C9AE0F0" w14:textId="29BDE545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Study Data Definition Language Commands </w:t>
      </w:r>
    </w:p>
    <w:p w14:paraId="40077DF4" w14:textId="45DE2154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Time :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Pr="00B94952">
        <w:rPr>
          <w:rFonts w:ascii="Calibri" w:hAnsi="Calibri" w:cs="Calibri"/>
          <w:color w:val="000000"/>
        </w:rPr>
        <w:t xml:space="preserve">1.5 hour </w:t>
      </w:r>
      <w:r w:rsidRPr="00B94952">
        <w:rPr>
          <w:rFonts w:ascii="Cambria" w:hAnsi="Cambria"/>
          <w:b/>
          <w:bCs/>
          <w:color w:val="4F81BD"/>
        </w:rPr>
        <w:t>     </w:t>
      </w:r>
    </w:p>
    <w:p w14:paraId="04829D76" w14:textId="1EF81177" w:rsidR="00122CC9" w:rsidRPr="00EF4435" w:rsidRDefault="00122CC9" w:rsidP="00122CC9">
      <w:pPr>
        <w:pStyle w:val="Title"/>
        <w:rPr>
          <w:sz w:val="28"/>
          <w:szCs w:val="28"/>
        </w:rPr>
      </w:pPr>
      <w:r>
        <w:rPr>
          <w:sz w:val="28"/>
          <w:szCs w:val="28"/>
        </w:rPr>
        <w:t>Summary</w:t>
      </w:r>
    </w:p>
    <w:p w14:paraId="21DF70F7" w14:textId="77777777" w:rsidR="00122CC9" w:rsidRPr="00032AE7" w:rsidRDefault="00122CC9" w:rsidP="00122CC9">
      <w:pPr>
        <w:spacing w:after="100" w:afterAutospacing="1" w:line="240" w:lineRule="auto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SQL divided into 4 categories: DDL, DML, DCL ,and TCL.</w:t>
      </w:r>
    </w:p>
    <w:p w14:paraId="13FD76F2" w14:textId="77777777" w:rsidR="00122CC9" w:rsidRPr="00032AE7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The </w:t>
      </w:r>
      <w:hyperlink r:id="rId8" w:anchor="DDL" w:history="1">
        <w:r w:rsidRPr="00BD38D2">
          <w:rPr>
            <w:rFonts w:eastAsia="Times New Roman" w:cstheme="minorHAnsi"/>
            <w:b/>
            <w:bCs/>
            <w:color w:val="007BFF"/>
          </w:rPr>
          <w:t>DDL</w:t>
        </w:r>
      </w:hyperlink>
      <w:r w:rsidRPr="00BD38D2">
        <w:rPr>
          <w:rFonts w:eastAsia="Times New Roman" w:cstheme="minorHAnsi"/>
          <w:color w:val="4A4A4A"/>
        </w:rPr>
        <w:t> </w:t>
      </w:r>
      <w:r w:rsidRPr="00032AE7">
        <w:rPr>
          <w:rFonts w:eastAsia="Times New Roman" w:cstheme="minorHAnsi"/>
          <w:color w:val="000000" w:themeColor="text1"/>
        </w:rPr>
        <w:t>(Data Definition Language) consists of those commands which are used to define the database e.g. CREATE, DROP, ALTER command.</w:t>
      </w:r>
    </w:p>
    <w:p w14:paraId="7DC8D2C4" w14:textId="77777777" w:rsidR="00122CC9" w:rsidRPr="00032AE7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The </w:t>
      </w:r>
      <w:hyperlink r:id="rId9" w:anchor="DML" w:history="1">
        <w:r w:rsidRPr="00BD38D2">
          <w:rPr>
            <w:rFonts w:eastAsia="Times New Roman" w:cstheme="minorHAnsi"/>
            <w:b/>
            <w:bCs/>
            <w:color w:val="007BFF"/>
          </w:rPr>
          <w:t>DML</w:t>
        </w:r>
      </w:hyperlink>
      <w:r w:rsidRPr="00BD38D2">
        <w:rPr>
          <w:rFonts w:eastAsia="Times New Roman" w:cstheme="minorHAnsi"/>
          <w:color w:val="4A4A4A"/>
        </w:rPr>
        <w:t> </w:t>
      </w:r>
      <w:r w:rsidRPr="00032AE7">
        <w:rPr>
          <w:rFonts w:eastAsia="Times New Roman" w:cstheme="minorHAnsi"/>
          <w:color w:val="000000" w:themeColor="text1"/>
        </w:rPr>
        <w:t>(Data Manipulation Language) commands deal with the manipulation of data present in the database e.g. SELECT, INSERT, UPDATE, DELETE command.</w:t>
      </w:r>
    </w:p>
    <w:p w14:paraId="1C4A9387" w14:textId="77777777" w:rsidR="00122CC9" w:rsidRPr="00032AE7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The </w:t>
      </w:r>
      <w:hyperlink r:id="rId10" w:anchor="DCL" w:history="1">
        <w:r w:rsidRPr="00BD38D2">
          <w:rPr>
            <w:rFonts w:eastAsia="Times New Roman" w:cstheme="minorHAnsi"/>
            <w:b/>
            <w:bCs/>
            <w:color w:val="007BFF"/>
          </w:rPr>
          <w:t>DCL</w:t>
        </w:r>
      </w:hyperlink>
      <w:r w:rsidRPr="00BD38D2">
        <w:rPr>
          <w:rFonts w:eastAsia="Times New Roman" w:cstheme="minorHAnsi"/>
          <w:color w:val="4A4A4A"/>
        </w:rPr>
        <w:t> </w:t>
      </w:r>
      <w:r w:rsidRPr="00032AE7">
        <w:rPr>
          <w:rFonts w:eastAsia="Times New Roman" w:cstheme="minorHAnsi"/>
          <w:color w:val="000000" w:themeColor="text1"/>
        </w:rPr>
        <w:t>(Data Control Language) commands deal with the rights, permissions and other controls of the database system e.g. GRANT, INVOKE command.</w:t>
      </w:r>
    </w:p>
    <w:p w14:paraId="740A724A" w14:textId="77777777" w:rsidR="00122CC9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4A4A4A"/>
        </w:rPr>
      </w:pPr>
      <w:r w:rsidRPr="00032AE7">
        <w:rPr>
          <w:rFonts w:eastAsia="Times New Roman" w:cstheme="minorHAnsi"/>
          <w:color w:val="000000" w:themeColor="text1"/>
        </w:rPr>
        <w:t>The </w:t>
      </w:r>
      <w:hyperlink r:id="rId11" w:anchor="TCL" w:history="1">
        <w:r w:rsidRPr="00BD38D2">
          <w:rPr>
            <w:rFonts w:eastAsia="Times New Roman" w:cstheme="minorHAnsi"/>
            <w:b/>
            <w:bCs/>
            <w:color w:val="007BFF"/>
          </w:rPr>
          <w:t>TCL</w:t>
        </w:r>
      </w:hyperlink>
      <w:r w:rsidRPr="00BD38D2">
        <w:rPr>
          <w:rFonts w:eastAsia="Times New Roman" w:cstheme="minorHAnsi"/>
          <w:color w:val="4A4A4A"/>
        </w:rPr>
        <w:t> </w:t>
      </w:r>
      <w:r w:rsidRPr="00032AE7">
        <w:rPr>
          <w:rFonts w:eastAsia="Times New Roman" w:cstheme="minorHAnsi"/>
          <w:color w:val="000000" w:themeColor="text1"/>
        </w:rPr>
        <w:t>( Transaction Control Language) consists of those commands which mainly deal with the transaction of the database e.g. COMMIT, ROLLBACK command.</w:t>
      </w:r>
    </w:p>
    <w:p w14:paraId="4FCF6F54" w14:textId="77777777" w:rsidR="00122CC9" w:rsidRDefault="00122CC9" w:rsidP="00122CC9">
      <w:pPr>
        <w:spacing w:before="100" w:beforeAutospacing="1" w:after="100" w:afterAutospacing="1"/>
        <w:jc w:val="both"/>
        <w:rPr>
          <w:rFonts w:eastAsia="Times New Roman" w:cstheme="minorHAnsi"/>
          <w:b/>
          <w:bCs/>
          <w:color w:val="4F81BD" w:themeColor="accent1"/>
        </w:rPr>
      </w:pPr>
      <w:hyperlink r:id="rId12" w:anchor="DDL" w:history="1">
        <w:r w:rsidRPr="00C0244B">
          <w:rPr>
            <w:rFonts w:eastAsia="Times New Roman" w:cstheme="minorHAnsi"/>
            <w:b/>
            <w:bCs/>
            <w:color w:val="4F81BD" w:themeColor="accent1"/>
          </w:rPr>
          <w:t>DDL</w:t>
        </w:r>
      </w:hyperlink>
      <w:r w:rsidRPr="00C0244B">
        <w:rPr>
          <w:rFonts w:eastAsia="Times New Roman" w:cstheme="minorHAnsi"/>
          <w:b/>
          <w:bCs/>
          <w:color w:val="4F81BD" w:themeColor="accent1"/>
        </w:rPr>
        <w:t> - Data Definition Language</w:t>
      </w:r>
    </w:p>
    <w:p w14:paraId="63EEB976" w14:textId="77777777" w:rsidR="00122CC9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4A4A4A"/>
        </w:rPr>
      </w:pPr>
      <w:r w:rsidRPr="00C0244B">
        <w:rPr>
          <w:rFonts w:eastAsia="Times New Roman" w:cstheme="minorHAnsi"/>
          <w:color w:val="4A4A4A"/>
        </w:rPr>
        <w:t xml:space="preserve">CREATE DATABASE </w:t>
      </w:r>
      <w:r>
        <w:rPr>
          <w:rFonts w:eastAsia="Times New Roman" w:cstheme="minorHAnsi"/>
          <w:color w:val="4A4A4A"/>
        </w:rPr>
        <w:t xml:space="preserve">  - </w:t>
      </w:r>
      <w:r w:rsidRPr="00F803A8">
        <w:rPr>
          <w:rFonts w:eastAsia="Times New Roman" w:cstheme="minorHAnsi"/>
          <w:color w:val="4A4A4A"/>
        </w:rPr>
        <w:t>create a new SQL database</w:t>
      </w:r>
    </w:p>
    <w:p w14:paraId="584DDCCD" w14:textId="77777777" w:rsidR="00122CC9" w:rsidRPr="00F42EFA" w:rsidRDefault="00122CC9" w:rsidP="00122CC9">
      <w:pPr>
        <w:spacing w:before="100" w:beforeAutospacing="1" w:after="100" w:afterAutospacing="1"/>
        <w:ind w:left="720"/>
        <w:jc w:val="both"/>
        <w:rPr>
          <w:rStyle w:val="sqlkeywordcolor"/>
          <w:rFonts w:ascii="Consolas" w:hAnsi="Consolas"/>
          <w:color w:val="0000CD"/>
          <w:sz w:val="23"/>
          <w:szCs w:val="23"/>
          <w:u w:val="single"/>
          <w:shd w:val="clear" w:color="auto" w:fill="FFFFFF"/>
        </w:rPr>
      </w:pPr>
      <w:r w:rsidRPr="00F42EFA"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  <w:t>Syntax</w:t>
      </w:r>
      <w:r w:rsidRPr="00F42EFA">
        <w:rPr>
          <w:rStyle w:val="sqlkeywordcolor"/>
          <w:rFonts w:ascii="Consolas" w:hAnsi="Consolas"/>
          <w:color w:val="0000CD"/>
          <w:sz w:val="23"/>
          <w:szCs w:val="23"/>
          <w:u w:val="single"/>
          <w:shd w:val="clear" w:color="auto" w:fill="FFFFFF"/>
        </w:rPr>
        <w:t xml:space="preserve"> </w:t>
      </w:r>
    </w:p>
    <w:p w14:paraId="3E1C84C2" w14:textId="77777777" w:rsidR="00122CC9" w:rsidRDefault="00122CC9" w:rsidP="00122CC9">
      <w:pPr>
        <w:spacing w:before="100" w:beforeAutospacing="1" w:after="100" w:afterAutospacing="1"/>
        <w:ind w:left="720" w:firstLine="720"/>
        <w:jc w:val="both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E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ATABA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proofErr w:type="gram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database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proofErr w:type="gramEnd"/>
    </w:p>
    <w:p w14:paraId="671DC99C" w14:textId="77777777" w:rsidR="00122CC9" w:rsidRPr="00F42EFA" w:rsidRDefault="00122CC9" w:rsidP="00122CC9">
      <w:pPr>
        <w:spacing w:before="100" w:beforeAutospacing="1" w:after="100" w:afterAutospacing="1"/>
        <w:ind w:left="720"/>
        <w:jc w:val="both"/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</w:pPr>
      <w:r w:rsidRPr="00F42EFA"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  <w:t xml:space="preserve">Example </w:t>
      </w:r>
    </w:p>
    <w:p w14:paraId="7CCC5C48" w14:textId="77777777" w:rsidR="00122CC9" w:rsidRDefault="00122CC9" w:rsidP="00122CC9">
      <w:pPr>
        <w:spacing w:before="100" w:beforeAutospacing="1" w:after="100" w:afterAutospacing="1"/>
        <w:ind w:left="720" w:firstLine="720"/>
        <w:jc w:val="both"/>
        <w:rPr>
          <w:rFonts w:eastAsia="Times New Roman" w:cstheme="minorHAnsi"/>
          <w:color w:val="4A4A4A"/>
        </w:rPr>
      </w:pPr>
      <w:r w:rsidRPr="00B6497C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CREATE DATABASE </w:t>
      </w:r>
      <w:proofErr w:type="spellStart"/>
      <w:proofErr w:type="gramStart"/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School</w:t>
      </w:r>
      <w:r w:rsidRPr="00B6497C">
        <w:rPr>
          <w:rStyle w:val="sqlkeywordcolor"/>
          <w:rFonts w:ascii="Consolas" w:hAnsi="Consolas"/>
          <w:sz w:val="23"/>
          <w:szCs w:val="23"/>
          <w:shd w:val="clear" w:color="auto" w:fill="FFFFFF"/>
        </w:rPr>
        <w:t>DB</w:t>
      </w:r>
      <w:proofErr w:type="spellEnd"/>
      <w:r w:rsidRPr="00B6497C">
        <w:rPr>
          <w:rStyle w:val="sqlkeywordcolor"/>
          <w:rFonts w:ascii="Consolas" w:hAnsi="Consolas"/>
          <w:sz w:val="23"/>
          <w:szCs w:val="23"/>
          <w:shd w:val="clear" w:color="auto" w:fill="FFFFFF"/>
        </w:rPr>
        <w:t>;</w:t>
      </w:r>
      <w:proofErr w:type="gramEnd"/>
    </w:p>
    <w:p w14:paraId="46FD249A" w14:textId="77777777" w:rsidR="00122CC9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4A4A4A"/>
        </w:rPr>
      </w:pPr>
      <w:r w:rsidRPr="00C0244B">
        <w:rPr>
          <w:rFonts w:eastAsia="Times New Roman" w:cstheme="minorHAnsi"/>
          <w:color w:val="4A4A4A"/>
        </w:rPr>
        <w:t>DROP DATABASE</w:t>
      </w:r>
      <w:r>
        <w:rPr>
          <w:rFonts w:eastAsia="Times New Roman" w:cstheme="minorHAnsi"/>
          <w:color w:val="4A4A4A"/>
        </w:rPr>
        <w:t xml:space="preserve"> - </w:t>
      </w:r>
      <w:r w:rsidRPr="00F803A8">
        <w:rPr>
          <w:rFonts w:eastAsia="Times New Roman" w:cstheme="minorHAnsi"/>
          <w:color w:val="4A4A4A"/>
        </w:rPr>
        <w:t>drop an existing SQL database.</w:t>
      </w:r>
    </w:p>
    <w:p w14:paraId="7871F7E4" w14:textId="77777777" w:rsidR="00122CC9" w:rsidRPr="00F42EFA" w:rsidRDefault="00122CC9" w:rsidP="00122CC9">
      <w:pPr>
        <w:spacing w:before="100" w:beforeAutospacing="1" w:after="100" w:afterAutospacing="1"/>
        <w:ind w:left="720"/>
        <w:jc w:val="both"/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</w:pPr>
      <w:r w:rsidRPr="00F42EFA"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  <w:t xml:space="preserve">Syntax </w:t>
      </w:r>
    </w:p>
    <w:p w14:paraId="473FDEC3" w14:textId="77777777" w:rsidR="00122CC9" w:rsidRDefault="00122CC9" w:rsidP="00122CC9">
      <w:pPr>
        <w:spacing w:before="100" w:beforeAutospacing="1" w:after="100" w:afterAutospacing="1"/>
        <w:ind w:left="720" w:firstLine="720"/>
        <w:jc w:val="both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RO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ATABA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proofErr w:type="gram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database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proofErr w:type="gramEnd"/>
    </w:p>
    <w:p w14:paraId="7851BF45" w14:textId="77777777" w:rsidR="00122CC9" w:rsidRPr="00F42EFA" w:rsidRDefault="00122CC9" w:rsidP="00122CC9">
      <w:pPr>
        <w:spacing w:before="100" w:beforeAutospacing="1" w:after="100" w:afterAutospacing="1"/>
        <w:ind w:left="720"/>
        <w:jc w:val="both"/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</w:pPr>
      <w:r w:rsidRPr="00F42EFA"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  <w:t xml:space="preserve">Example </w:t>
      </w:r>
    </w:p>
    <w:p w14:paraId="7323B180" w14:textId="77777777" w:rsidR="00122CC9" w:rsidRDefault="00122CC9" w:rsidP="00122CC9">
      <w:pPr>
        <w:spacing w:before="100" w:beforeAutospacing="1" w:after="100" w:afterAutospacing="1"/>
        <w:ind w:left="720" w:firstLine="720"/>
        <w:jc w:val="both"/>
        <w:rPr>
          <w:rFonts w:eastAsia="Times New Roman" w:cstheme="minorHAnsi"/>
          <w:color w:val="4A4A4A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RO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ATABA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proofErr w:type="gramStart"/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School</w:t>
      </w:r>
      <w:r w:rsidRPr="00B6497C">
        <w:rPr>
          <w:rStyle w:val="sqlkeywordcolor"/>
          <w:rFonts w:ascii="Consolas" w:hAnsi="Consolas"/>
          <w:sz w:val="23"/>
          <w:szCs w:val="23"/>
          <w:shd w:val="clear" w:color="auto" w:fill="FFFFFF"/>
        </w:rPr>
        <w:t>DB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proofErr w:type="gramEnd"/>
    </w:p>
    <w:p w14:paraId="3B5D6A05" w14:textId="77777777" w:rsidR="00122CC9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4A4A4A"/>
        </w:rPr>
      </w:pPr>
      <w:r w:rsidRPr="00C0244B">
        <w:rPr>
          <w:rFonts w:eastAsia="Times New Roman" w:cstheme="minorHAnsi"/>
          <w:color w:val="4A4A4A"/>
        </w:rPr>
        <w:lastRenderedPageBreak/>
        <w:t>CREATE</w:t>
      </w:r>
      <w:r>
        <w:rPr>
          <w:rFonts w:eastAsia="Times New Roman" w:cstheme="minorHAnsi"/>
          <w:color w:val="4A4A4A"/>
        </w:rPr>
        <w:t xml:space="preserve"> TABLE - </w:t>
      </w:r>
      <w:r w:rsidRPr="00F803A8">
        <w:rPr>
          <w:rFonts w:eastAsia="Times New Roman" w:cstheme="minorHAnsi"/>
          <w:color w:val="4A4A4A"/>
        </w:rPr>
        <w:t>to create a new table in a database.</w:t>
      </w:r>
    </w:p>
    <w:p w14:paraId="09B918A9" w14:textId="77777777" w:rsidR="00122CC9" w:rsidRPr="00F42EFA" w:rsidRDefault="00122CC9" w:rsidP="00122CC9">
      <w:pPr>
        <w:spacing w:before="100" w:beforeAutospacing="1" w:after="100" w:afterAutospacing="1"/>
        <w:ind w:left="720"/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</w:pPr>
      <w:r w:rsidRPr="00F42EFA"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  <w:t xml:space="preserve">Syntax </w:t>
      </w:r>
    </w:p>
    <w:p w14:paraId="1CF3D2E1" w14:textId="77777777" w:rsidR="00122CC9" w:rsidRDefault="00122CC9" w:rsidP="00122CC9">
      <w:pPr>
        <w:spacing w:before="100" w:beforeAutospacing="1" w:after="100" w:afterAutospacing="1"/>
        <w:ind w:left="1440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E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proofErr w:type="spellEnd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  column1 datatyp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[</w:t>
      </w:r>
      <w:r>
        <w:rPr>
          <w:rStyle w:val="sqlkeywordcolor"/>
          <w:rFonts w:ascii="Consolas" w:hAnsi="Consolas"/>
          <w:i/>
          <w:iCs/>
          <w:color w:val="0000CD"/>
          <w:sz w:val="23"/>
          <w:szCs w:val="23"/>
          <w:shd w:val="clear" w:color="auto" w:fill="FFFFFF"/>
        </w:rPr>
        <w:t>constraint]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  column2 datatyp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[</w:t>
      </w:r>
      <w:r>
        <w:rPr>
          <w:rStyle w:val="sqlkeywordcolor"/>
          <w:rFonts w:ascii="Consolas" w:hAnsi="Consolas"/>
          <w:i/>
          <w:iCs/>
          <w:color w:val="0000CD"/>
          <w:sz w:val="23"/>
          <w:szCs w:val="23"/>
          <w:shd w:val="clear" w:color="auto" w:fill="FFFFFF"/>
        </w:rPr>
        <w:t>constraint]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  column3 datatyp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[</w:t>
      </w:r>
      <w:r>
        <w:rPr>
          <w:rStyle w:val="sqlkeywordcolor"/>
          <w:rFonts w:ascii="Consolas" w:hAnsi="Consolas"/>
          <w:i/>
          <w:iCs/>
          <w:color w:val="0000CD"/>
          <w:sz w:val="23"/>
          <w:szCs w:val="23"/>
          <w:shd w:val="clear" w:color="auto" w:fill="FFFFFF"/>
        </w:rPr>
        <w:t>constraint]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....</w:t>
      </w:r>
      <w:r>
        <w:rPr>
          <w:rFonts w:ascii="Consolas" w:hAnsi="Consolas"/>
          <w:color w:val="000000"/>
          <w:sz w:val="23"/>
          <w:szCs w:val="23"/>
        </w:rPr>
        <w:br/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  <w:proofErr w:type="gramEnd"/>
    </w:p>
    <w:p w14:paraId="50EDC027" w14:textId="77777777" w:rsidR="00122CC9" w:rsidRPr="00F42EFA" w:rsidRDefault="00122CC9" w:rsidP="00122CC9">
      <w:pPr>
        <w:spacing w:before="100" w:beforeAutospacing="1" w:after="100" w:afterAutospacing="1"/>
        <w:ind w:left="720"/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</w:pPr>
      <w:r w:rsidRPr="00F42EFA"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  <w:t xml:space="preserve">Example </w:t>
      </w:r>
    </w:p>
    <w:p w14:paraId="4BF17DC5" w14:textId="77777777" w:rsidR="00122CC9" w:rsidRDefault="00122CC9" w:rsidP="00122CC9">
      <w:pPr>
        <w:spacing w:before="100" w:beforeAutospacing="1" w:after="100" w:afterAutospacing="1"/>
        <w:ind w:left="1440"/>
        <w:rPr>
          <w:rFonts w:eastAsia="Times New Roman" w:cstheme="minorHAnsi"/>
          <w:color w:val="4A4A4A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E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tudents (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    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StID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int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LastName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FirstName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Address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City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,</w:t>
      </w:r>
      <w:r w:rsidRPr="007D3D07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br/>
        <w:t xml:space="preserve">    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DateOfBirth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  <w:r>
        <w:rPr>
          <w:rFonts w:ascii="Consolas" w:hAnsi="Consolas"/>
          <w:color w:val="000000"/>
          <w:sz w:val="23"/>
          <w:szCs w:val="23"/>
        </w:rPr>
        <w:br/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  <w:proofErr w:type="gramEnd"/>
    </w:p>
    <w:p w14:paraId="0A72D419" w14:textId="77777777" w:rsidR="00122CC9" w:rsidRPr="00032AE7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DROP TABLE - drop an existing table in a database.</w:t>
      </w:r>
    </w:p>
    <w:p w14:paraId="723F7B47" w14:textId="77777777" w:rsidR="00122CC9" w:rsidRPr="00F42EFA" w:rsidRDefault="00122CC9" w:rsidP="00122CC9">
      <w:pPr>
        <w:spacing w:before="100" w:beforeAutospacing="1" w:after="100" w:afterAutospacing="1" w:line="240" w:lineRule="auto"/>
        <w:ind w:left="720"/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</w:pPr>
      <w:r w:rsidRPr="00F42EFA"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  <w:t xml:space="preserve">Syntax </w:t>
      </w:r>
    </w:p>
    <w:p w14:paraId="0869357A" w14:textId="77777777" w:rsidR="00122CC9" w:rsidRDefault="00122CC9" w:rsidP="00122CC9">
      <w:pPr>
        <w:spacing w:before="100" w:beforeAutospacing="1" w:after="100" w:afterAutospacing="1" w:line="240" w:lineRule="auto"/>
        <w:ind w:left="720" w:firstLine="720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RO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</w:t>
      </w:r>
      <w:proofErr w:type="gram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proofErr w:type="gramEnd"/>
    </w:p>
    <w:p w14:paraId="47354556" w14:textId="77777777" w:rsidR="00122CC9" w:rsidRPr="00F42EFA" w:rsidRDefault="00122CC9" w:rsidP="00122CC9">
      <w:pPr>
        <w:spacing w:before="100" w:beforeAutospacing="1" w:after="100" w:afterAutospacing="1" w:line="240" w:lineRule="auto"/>
        <w:ind w:left="720"/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</w:pPr>
      <w:r w:rsidRPr="00F42EFA">
        <w:rPr>
          <w:rFonts w:ascii="Consolas" w:hAnsi="Consolas"/>
          <w:color w:val="000000"/>
          <w:sz w:val="23"/>
          <w:szCs w:val="23"/>
          <w:u w:val="single"/>
          <w:shd w:val="clear" w:color="auto" w:fill="FFFFFF"/>
        </w:rPr>
        <w:t xml:space="preserve">Example </w:t>
      </w:r>
    </w:p>
    <w:p w14:paraId="61B1E109" w14:textId="77777777" w:rsidR="00122CC9" w:rsidRDefault="00122CC9" w:rsidP="00122CC9">
      <w:pPr>
        <w:spacing w:before="100" w:beforeAutospacing="1" w:after="100" w:afterAutospacing="1" w:line="240" w:lineRule="auto"/>
        <w:ind w:left="720" w:firstLine="720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RO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Students;</w:t>
      </w:r>
      <w:proofErr w:type="gramEnd"/>
    </w:p>
    <w:p w14:paraId="00130C96" w14:textId="77777777" w:rsidR="00122CC9" w:rsidRPr="00032AE7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ALTER TABLE - to add, delete, or modify columns and add and drop constraints on an existing table.</w:t>
      </w:r>
    </w:p>
    <w:p w14:paraId="75D682B2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ADD Column</w:t>
      </w:r>
    </w:p>
    <w:p w14:paraId="4160ED50" w14:textId="77777777" w:rsidR="00122CC9" w:rsidRPr="00032AE7" w:rsidRDefault="00122CC9" w:rsidP="00122CC9">
      <w:pPr>
        <w:spacing w:before="100" w:beforeAutospacing="1" w:after="100" w:afterAutospacing="1"/>
        <w:ind w:left="1440"/>
        <w:jc w:val="both"/>
        <w:rPr>
          <w:rFonts w:eastAsia="Times New Roman" w:cstheme="minorHAnsi"/>
          <w:color w:val="000000" w:themeColor="text1"/>
          <w:u w:val="single"/>
        </w:rPr>
      </w:pPr>
      <w:bookmarkStart w:id="0" w:name="_Hlk48085705"/>
      <w:r w:rsidRPr="00032AE7">
        <w:rPr>
          <w:rFonts w:eastAsia="Times New Roman" w:cstheme="minorHAnsi"/>
          <w:color w:val="000000" w:themeColor="text1"/>
          <w:u w:val="single"/>
        </w:rPr>
        <w:t xml:space="preserve">Syntax </w:t>
      </w:r>
    </w:p>
    <w:p w14:paraId="3E7CE6E9" w14:textId="77777777" w:rsidR="00122CC9" w:rsidRPr="0088206F" w:rsidRDefault="00122CC9" w:rsidP="00122CC9">
      <w:pPr>
        <w:pStyle w:val="ListParagraph"/>
        <w:spacing w:before="100" w:beforeAutospacing="1" w:after="100" w:afterAutospacing="1"/>
        <w:ind w:left="1440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T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proofErr w:type="spellEnd"/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D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proofErr w:type="spellEnd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datatyp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proofErr w:type="gramEnd"/>
    </w:p>
    <w:p w14:paraId="58B3521C" w14:textId="77777777" w:rsidR="00122CC9" w:rsidRPr="00032AE7" w:rsidRDefault="00122CC9" w:rsidP="00122CC9">
      <w:pPr>
        <w:spacing w:before="100" w:beforeAutospacing="1" w:after="100" w:afterAutospacing="1"/>
        <w:ind w:left="1440"/>
        <w:jc w:val="both"/>
        <w:rPr>
          <w:rFonts w:eastAsia="Times New Roman" w:cstheme="minorHAnsi"/>
          <w:color w:val="000000" w:themeColor="text1"/>
          <w:u w:val="single"/>
        </w:rPr>
      </w:pPr>
      <w:r w:rsidRPr="00032AE7">
        <w:rPr>
          <w:rFonts w:eastAsia="Times New Roman" w:cstheme="minorHAnsi"/>
          <w:color w:val="000000" w:themeColor="text1"/>
          <w:u w:val="single"/>
        </w:rPr>
        <w:t xml:space="preserve">Example </w:t>
      </w:r>
    </w:p>
    <w:p w14:paraId="7261D15D" w14:textId="77777777" w:rsidR="00122CC9" w:rsidRDefault="00122CC9" w:rsidP="00122CC9">
      <w:pPr>
        <w:spacing w:before="100" w:beforeAutospacing="1" w:after="100" w:afterAutospacing="1"/>
        <w:ind w:left="1440"/>
        <w:jc w:val="both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ALT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tuden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D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mail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  <w:proofErr w:type="gramEnd"/>
    </w:p>
    <w:bookmarkEnd w:id="0"/>
    <w:p w14:paraId="2DA9CAC8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DROP COLUMN</w:t>
      </w:r>
    </w:p>
    <w:p w14:paraId="65D52702" w14:textId="77777777" w:rsidR="00122CC9" w:rsidRPr="00F42EFA" w:rsidRDefault="00122CC9" w:rsidP="00122CC9">
      <w:pPr>
        <w:pStyle w:val="ListParagraph"/>
        <w:spacing w:before="100" w:beforeAutospacing="1" w:after="100" w:afterAutospacing="1"/>
        <w:ind w:left="1440"/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</w:pPr>
      <w:r w:rsidRPr="00F42EFA"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  <w:t xml:space="preserve">Syntax </w:t>
      </w:r>
    </w:p>
    <w:p w14:paraId="3D465516" w14:textId="77777777" w:rsidR="00122CC9" w:rsidRDefault="00122CC9" w:rsidP="00122CC9">
      <w:pPr>
        <w:spacing w:before="100" w:beforeAutospacing="1" w:after="100" w:afterAutospacing="1"/>
        <w:ind w:left="1440"/>
        <w:jc w:val="both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T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proofErr w:type="spellEnd"/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RO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LUM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</w:t>
      </w:r>
      <w:proofErr w:type="gram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proofErr w:type="gramEnd"/>
    </w:p>
    <w:p w14:paraId="4E3B1345" w14:textId="77777777" w:rsidR="00122CC9" w:rsidRPr="00032AE7" w:rsidRDefault="00122CC9" w:rsidP="00122CC9">
      <w:pPr>
        <w:spacing w:before="100" w:beforeAutospacing="1" w:after="100" w:afterAutospacing="1"/>
        <w:ind w:left="1440"/>
        <w:jc w:val="both"/>
        <w:rPr>
          <w:rFonts w:eastAsia="Times New Roman" w:cstheme="minorHAnsi"/>
          <w:color w:val="000000" w:themeColor="text1"/>
          <w:u w:val="single"/>
        </w:rPr>
      </w:pPr>
      <w:r w:rsidRPr="00032AE7">
        <w:rPr>
          <w:rFonts w:eastAsia="Times New Roman" w:cstheme="minorHAnsi"/>
          <w:color w:val="000000" w:themeColor="text1"/>
          <w:u w:val="single"/>
        </w:rPr>
        <w:t xml:space="preserve">Example </w:t>
      </w:r>
    </w:p>
    <w:p w14:paraId="4B5F1595" w14:textId="77777777" w:rsidR="00122CC9" w:rsidRDefault="00122CC9" w:rsidP="00122CC9">
      <w:pPr>
        <w:spacing w:before="100" w:beforeAutospacing="1" w:after="100" w:afterAutospacing="1"/>
        <w:ind w:left="1440"/>
        <w:jc w:val="both"/>
        <w:rPr>
          <w:rFonts w:eastAsia="Times New Roman" w:cstheme="minorHAnsi"/>
          <w:color w:val="4A4A4A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T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tuden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RO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LUM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Email;</w:t>
      </w:r>
      <w:proofErr w:type="gramEnd"/>
    </w:p>
    <w:p w14:paraId="19CBD4F7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MODIFY COLUMN</w:t>
      </w:r>
    </w:p>
    <w:p w14:paraId="3BB5C76C" w14:textId="77777777" w:rsidR="00122CC9" w:rsidRPr="00F42EFA" w:rsidRDefault="00122CC9" w:rsidP="00122CC9">
      <w:pPr>
        <w:pStyle w:val="ListParagraph"/>
        <w:spacing w:before="100" w:beforeAutospacing="1" w:after="100" w:afterAutospacing="1"/>
        <w:ind w:left="1440"/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</w:pPr>
      <w:r w:rsidRPr="00F42EFA">
        <w:rPr>
          <w:rStyle w:val="sqlkeywordcolor"/>
          <w:rFonts w:ascii="Consolas" w:hAnsi="Consolas"/>
          <w:sz w:val="23"/>
          <w:szCs w:val="23"/>
          <w:u w:val="single"/>
          <w:shd w:val="clear" w:color="auto" w:fill="FFFFFF"/>
        </w:rPr>
        <w:t xml:space="preserve">Syntax </w:t>
      </w:r>
    </w:p>
    <w:p w14:paraId="47B03CD8" w14:textId="77777777" w:rsidR="00122CC9" w:rsidRDefault="00122CC9" w:rsidP="00122CC9">
      <w:pPr>
        <w:spacing w:before="100" w:beforeAutospacing="1" w:after="100" w:afterAutospacing="1"/>
        <w:ind w:left="1440"/>
        <w:jc w:val="both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172AB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TER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 w:rsidRPr="00172AB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 w:rsidRPr="00172AB4"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proofErr w:type="spellEnd"/>
      <w:r w:rsidRPr="00172AB4">
        <w:rPr>
          <w:rFonts w:ascii="Consolas" w:hAnsi="Consolas"/>
          <w:color w:val="000000"/>
          <w:sz w:val="23"/>
          <w:szCs w:val="23"/>
        </w:rPr>
        <w:br/>
      </w:r>
      <w:r w:rsidRPr="00122CC9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MODIFY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 w:rsidRPr="00172AB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LUMN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 w:rsidRPr="00172AB4"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proofErr w:type="spellEnd"/>
      <w:r w:rsidRPr="00172AB4"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172AB4"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datatype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proofErr w:type="gramEnd"/>
    </w:p>
    <w:p w14:paraId="4F1B16AA" w14:textId="77777777" w:rsidR="00122CC9" w:rsidRPr="00032AE7" w:rsidRDefault="00122CC9" w:rsidP="00122CC9">
      <w:pPr>
        <w:spacing w:before="100" w:beforeAutospacing="1" w:after="100" w:afterAutospacing="1"/>
        <w:ind w:left="1440"/>
        <w:jc w:val="both"/>
        <w:rPr>
          <w:rFonts w:eastAsia="Times New Roman" w:cstheme="minorHAnsi"/>
          <w:color w:val="000000" w:themeColor="text1"/>
          <w:u w:val="single"/>
        </w:rPr>
      </w:pPr>
      <w:r w:rsidRPr="00032AE7">
        <w:rPr>
          <w:rFonts w:eastAsia="Times New Roman" w:cstheme="minorHAnsi"/>
          <w:color w:val="000000" w:themeColor="text1"/>
          <w:u w:val="single"/>
        </w:rPr>
        <w:t xml:space="preserve">Example </w:t>
      </w:r>
    </w:p>
    <w:p w14:paraId="5D415CAF" w14:textId="77777777" w:rsidR="00122CC9" w:rsidRDefault="00122CC9" w:rsidP="00122CC9">
      <w:pPr>
        <w:spacing w:before="100" w:beforeAutospacing="1" w:after="100" w:afterAutospacing="1"/>
        <w:ind w:left="1440"/>
        <w:jc w:val="both"/>
        <w:rPr>
          <w:rFonts w:eastAsia="Times New Roman" w:cstheme="minorHAnsi"/>
          <w:color w:val="4A4A4A"/>
        </w:rPr>
      </w:pPr>
      <w:r w:rsidRPr="00172AB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TER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 w:rsidRPr="00172AB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Persons</w:t>
      </w:r>
      <w:r w:rsidRPr="00172AB4">
        <w:rPr>
          <w:rFonts w:ascii="Consolas" w:hAnsi="Consolas"/>
          <w:color w:val="000000"/>
          <w:sz w:val="23"/>
          <w:szCs w:val="23"/>
        </w:rPr>
        <w:br/>
      </w:r>
      <w:r w:rsidRPr="00122CC9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TER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 w:rsidRPr="00172AB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LUMN</w:t>
      </w:r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DateOfBirth</w:t>
      </w:r>
      <w:proofErr w:type="spellEnd"/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172AB4">
        <w:rPr>
          <w:rFonts w:ascii="Consolas" w:hAnsi="Consolas"/>
          <w:color w:val="000000"/>
          <w:sz w:val="23"/>
          <w:szCs w:val="23"/>
          <w:shd w:val="clear" w:color="auto" w:fill="FFFFFF"/>
        </w:rPr>
        <w:t>date;</w:t>
      </w:r>
      <w:proofErr w:type="gramEnd"/>
    </w:p>
    <w:p w14:paraId="2F8D991D" w14:textId="77777777" w:rsidR="00122CC9" w:rsidRPr="00032AE7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 xml:space="preserve">SQL Constraints to specify conditions for the data in a table. Commonly used constraints are : </w:t>
      </w:r>
    </w:p>
    <w:p w14:paraId="6637CAD2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NOT NULL - A column must have value.</w:t>
      </w:r>
    </w:p>
    <w:p w14:paraId="056CB99A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PRIMARY KEY - Uniquely identifies each row in a table</w:t>
      </w:r>
      <w:r w:rsidRPr="00032AE7">
        <w:rPr>
          <w:rFonts w:eastAsia="Times New Roman" w:hint="cs"/>
          <w:color w:val="000000" w:themeColor="text1"/>
          <w:cs/>
        </w:rPr>
        <w:t xml:space="preserve"> </w:t>
      </w:r>
      <w:r w:rsidRPr="00032AE7">
        <w:rPr>
          <w:rFonts w:eastAsia="Times New Roman"/>
          <w:color w:val="000000" w:themeColor="text1"/>
        </w:rPr>
        <w:t xml:space="preserve"> i.e., </w:t>
      </w:r>
      <w:r w:rsidRPr="00032AE7">
        <w:rPr>
          <w:rFonts w:eastAsia="Times New Roman" w:cstheme="minorHAnsi"/>
          <w:color w:val="000000" w:themeColor="text1"/>
        </w:rPr>
        <w:t>NOT NULL and UNIQUE.</w:t>
      </w:r>
    </w:p>
    <w:p w14:paraId="3718FE38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UNIQUE - All values in a column are different</w:t>
      </w:r>
    </w:p>
    <w:p w14:paraId="54DD89CD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FOREIGN KEY - Uniquely identifies a record in another table.</w:t>
      </w:r>
    </w:p>
    <w:p w14:paraId="51FC670C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CHECK – Specify a specific condition for a column</w:t>
      </w:r>
    </w:p>
    <w:p w14:paraId="5B0A0E93" w14:textId="77777777" w:rsidR="00122CC9" w:rsidRPr="00032AE7" w:rsidRDefault="00122CC9" w:rsidP="00122CC9">
      <w:pPr>
        <w:numPr>
          <w:ilvl w:val="1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DEFAULT - Sets a default value for a column when no value is specified</w:t>
      </w:r>
    </w:p>
    <w:p w14:paraId="2BDE07BA" w14:textId="77777777" w:rsidR="00122CC9" w:rsidRPr="00032AE7" w:rsidRDefault="00122CC9" w:rsidP="00122CC9">
      <w:pPr>
        <w:spacing w:before="100" w:beforeAutospacing="1" w:after="100" w:afterAutospacing="1"/>
        <w:ind w:left="720"/>
        <w:jc w:val="both"/>
        <w:rPr>
          <w:rFonts w:eastAsia="Times New Roman"/>
          <w:color w:val="000000" w:themeColor="text1"/>
        </w:rPr>
      </w:pPr>
      <w:r w:rsidRPr="00032AE7">
        <w:rPr>
          <w:rFonts w:eastAsia="Times New Roman"/>
          <w:color w:val="000000" w:themeColor="text1"/>
        </w:rPr>
        <w:t xml:space="preserve">Constraints can be specified when the table is created with the CREATE TABLE statement, or after the table is created with the ALTER TABLE statemen. They </w:t>
      </w:r>
      <w:r w:rsidRPr="00032AE7">
        <w:rPr>
          <w:rFonts w:eastAsia="Times New Roman" w:cstheme="minorHAnsi"/>
          <w:color w:val="000000" w:themeColor="text1"/>
        </w:rPr>
        <w:t>can be column level or table level. Column level constraints apply to a column, and table level constraints apply to the whole table.</w:t>
      </w:r>
    </w:p>
    <w:p w14:paraId="7FDB3ABD" w14:textId="77777777" w:rsidR="00122CC9" w:rsidRPr="00032AE7" w:rsidRDefault="00122CC9" w:rsidP="00122CC9">
      <w:pPr>
        <w:spacing w:before="100" w:beforeAutospacing="1" w:after="100" w:afterAutospacing="1"/>
        <w:ind w:left="1080"/>
        <w:jc w:val="both"/>
        <w:rPr>
          <w:rFonts w:eastAsia="Times New Roman" w:cstheme="minorHAnsi"/>
          <w:color w:val="000000" w:themeColor="text1"/>
          <w:u w:val="single"/>
        </w:rPr>
      </w:pPr>
      <w:r w:rsidRPr="00032AE7">
        <w:rPr>
          <w:rFonts w:eastAsia="Times New Roman" w:cstheme="minorHAnsi"/>
          <w:color w:val="000000" w:themeColor="text1"/>
          <w:u w:val="single"/>
        </w:rPr>
        <w:t>Example</w:t>
      </w:r>
    </w:p>
    <w:p w14:paraId="18697281" w14:textId="77777777" w:rsidR="00122CC9" w:rsidRDefault="00122CC9" w:rsidP="00122CC9">
      <w:pPr>
        <w:spacing w:before="100" w:beforeAutospacing="1" w:after="100" w:afterAutospacing="1"/>
        <w:ind w:left="1440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CRE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Teachers (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ID int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LastName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 FirstName varchar(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25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PRIMAR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KE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ID)</w:t>
      </w:r>
      <w:r>
        <w:rPr>
          <w:rFonts w:ascii="Consolas" w:hAnsi="Consolas"/>
          <w:color w:val="000000"/>
          <w:sz w:val="23"/>
          <w:szCs w:val="23"/>
        </w:rPr>
        <w:br/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  <w:proofErr w:type="gramEnd"/>
    </w:p>
    <w:p w14:paraId="205A6C7F" w14:textId="77777777" w:rsidR="00122CC9" w:rsidRPr="00032AE7" w:rsidRDefault="00122CC9" w:rsidP="00122CC9">
      <w:pPr>
        <w:spacing w:before="100" w:beforeAutospacing="1" w:after="100" w:afterAutospacing="1"/>
        <w:ind w:left="720" w:firstLine="720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Note: create the constraint for an existing table.</w:t>
      </w:r>
    </w:p>
    <w:p w14:paraId="48010F5D" w14:textId="77777777" w:rsidR="00122CC9" w:rsidRPr="00C917EA" w:rsidRDefault="00122CC9" w:rsidP="00122CC9">
      <w:pPr>
        <w:spacing w:before="100" w:beforeAutospacing="1" w:after="100" w:afterAutospacing="1"/>
        <w:ind w:left="1440"/>
        <w:rPr>
          <w:rFonts w:eastAsia="Times New Roman" w:cstheme="minorHAnsi"/>
          <w:color w:val="4A4A4A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T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ABL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Teach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D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PRIMAR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KE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ID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  <w:proofErr w:type="gramEnd"/>
    </w:p>
    <w:p w14:paraId="6BB74AB5" w14:textId="77777777" w:rsidR="00122CC9" w:rsidRPr="00032AE7" w:rsidRDefault="00122CC9" w:rsidP="00122CC9">
      <w:pPr>
        <w:spacing w:before="100" w:beforeAutospacing="1" w:after="100" w:afterAutospacing="1"/>
        <w:ind w:firstLine="720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For more information : https://www.w3schools.com/sql/sql_constraints.asp</w:t>
      </w:r>
    </w:p>
    <w:p w14:paraId="71B9FF7B" w14:textId="77777777" w:rsidR="00122CC9" w:rsidRPr="00032AE7" w:rsidRDefault="00122CC9" w:rsidP="00122CC9">
      <w:pPr>
        <w:numPr>
          <w:ilvl w:val="0"/>
          <w:numId w:val="8"/>
        </w:numPr>
        <w:spacing w:before="100" w:beforeAutospacing="1" w:after="100" w:afterAutospacing="1"/>
        <w:jc w:val="both"/>
        <w:rPr>
          <w:rFonts w:eastAsia="Times New Roman" w:cstheme="minorHAnsi"/>
          <w:color w:val="000000" w:themeColor="text1"/>
        </w:rPr>
      </w:pPr>
      <w:r w:rsidRPr="00032AE7">
        <w:rPr>
          <w:rFonts w:eastAsia="Times New Roman" w:cstheme="minorHAnsi"/>
          <w:color w:val="000000" w:themeColor="text1"/>
        </w:rPr>
        <w:t>SQL Data Types to specify type of data that will be stored inside each column when creating a table.  For more information : https://www.w3schools.com/sql/sql_datatypes.asp</w:t>
      </w:r>
    </w:p>
    <w:p w14:paraId="2DB50BD6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1593E783" w14:textId="77777777" w:rsidR="00122CC9" w:rsidRPr="00320918" w:rsidRDefault="00122CC9" w:rsidP="00122CC9">
      <w:pPr>
        <w:pStyle w:val="NormalWeb"/>
        <w:numPr>
          <w:ilvl w:val="0"/>
          <w:numId w:val="9"/>
        </w:numPr>
        <w:spacing w:before="0" w:beforeAutospacing="0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Write SQL command to drop database named </w:t>
      </w:r>
      <w:r w:rsidRPr="00622D0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world 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>(if exist).</w:t>
      </w:r>
    </w:p>
    <w:p w14:paraId="66254D1A" w14:textId="0E0F8935" w:rsidR="00122CC9" w:rsidRPr="00320918" w:rsidRDefault="00122CC9" w:rsidP="00122CC9">
      <w:pPr>
        <w:pStyle w:val="NormalWeb"/>
        <w:numPr>
          <w:ilvl w:val="0"/>
          <w:numId w:val="9"/>
        </w:numPr>
        <w:spacing w:before="0" w:beforeAutospacing="0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Bidi"/>
          <w:color w:val="FF0000"/>
          <w:sz w:val="22"/>
          <w:szCs w:val="22"/>
        </w:rPr>
        <w:t xml:space="preserve">[TASK1] 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>Show SQL editor screen after drop</w:t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world database.  </w:t>
      </w:r>
    </w:p>
    <w:p w14:paraId="400BC758" w14:textId="77777777" w:rsidR="00122CC9" w:rsidRPr="00320918" w:rsidRDefault="00122CC9" w:rsidP="00122CC9">
      <w:pPr>
        <w:pStyle w:val="NormalWeb"/>
        <w:numPr>
          <w:ilvl w:val="0"/>
          <w:numId w:val="9"/>
        </w:numPr>
        <w:spacing w:before="0" w:beforeAutospacing="0"/>
        <w:rPr>
          <w:color w:val="000000" w:themeColor="text1"/>
          <w:sz w:val="22"/>
          <w:szCs w:val="22"/>
        </w:rPr>
      </w:pPr>
      <w:r w:rsidRPr="00DC659C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Create database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named </w:t>
      </w:r>
      <w:r w:rsidRPr="00622D02">
        <w:rPr>
          <w:rFonts w:asciiTheme="minorHAnsi" w:hAnsiTheme="minorHAnsi" w:cstheme="minorBidi"/>
          <w:color w:val="000000" w:themeColor="text1"/>
          <w:sz w:val="22"/>
          <w:szCs w:val="22"/>
        </w:rPr>
        <w:t>world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1EEB6033" w14:textId="77777777" w:rsidR="00122CC9" w:rsidRPr="00320918" w:rsidRDefault="00122CC9" w:rsidP="00122CC9">
      <w:pPr>
        <w:pStyle w:val="NormalWeb"/>
        <w:numPr>
          <w:ilvl w:val="0"/>
          <w:numId w:val="10"/>
        </w:numPr>
        <w:spacing w:before="0" w:beforeAutospacing="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Type </w:t>
      </w:r>
      <w:r w:rsidRPr="00320918">
        <w:rPr>
          <w:rFonts w:asciiTheme="minorHAnsi" w:eastAsia="Arial" w:hAnsiTheme="minorHAnsi" w:cstheme="minorHAnsi"/>
          <w:i/>
          <w:iCs/>
          <w:color w:val="000000" w:themeColor="text1"/>
          <w:sz w:val="22"/>
          <w:szCs w:val="22"/>
        </w:rPr>
        <w:t xml:space="preserve">CREATE DATABASE </w:t>
      </w:r>
      <w:proofErr w:type="gramStart"/>
      <w:r w:rsidRPr="00320918">
        <w:rPr>
          <w:rFonts w:asciiTheme="minorHAnsi" w:eastAsia="Arial" w:hAnsiTheme="minorHAnsi" w:cstheme="minorHAnsi"/>
          <w:i/>
          <w:iCs/>
          <w:color w:val="000000" w:themeColor="text1"/>
          <w:sz w:val="22"/>
          <w:szCs w:val="22"/>
        </w:rPr>
        <w:t>world;</w:t>
      </w:r>
      <w:proofErr w:type="gramEnd"/>
    </w:p>
    <w:p w14:paraId="46D64737" w14:textId="77777777" w:rsidR="00122CC9" w:rsidRPr="00320918" w:rsidRDefault="00122CC9" w:rsidP="00122CC9">
      <w:pPr>
        <w:pStyle w:val="NormalWeb"/>
        <w:numPr>
          <w:ilvl w:val="1"/>
          <w:numId w:val="10"/>
        </w:numPr>
        <w:spacing w:before="0" w:beforeAutospacing="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Do not forgot ';' at end.</w:t>
      </w:r>
    </w:p>
    <w:p w14:paraId="2576D5C9" w14:textId="77777777" w:rsidR="00122CC9" w:rsidRPr="00320918" w:rsidRDefault="00122CC9" w:rsidP="00122CC9">
      <w:pPr>
        <w:pStyle w:val="NormalWeb"/>
        <w:numPr>
          <w:ilvl w:val="1"/>
          <w:numId w:val="10"/>
        </w:numPr>
        <w:spacing w:before="0" w:beforeAutospacing="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CREATE DATABASE not case sensitive</w:t>
      </w:r>
    </w:p>
    <w:p w14:paraId="5AF43A76" w14:textId="77777777" w:rsidR="00122CC9" w:rsidRPr="00320918" w:rsidRDefault="00122CC9" w:rsidP="00122CC9">
      <w:pPr>
        <w:pStyle w:val="NormalWeb"/>
        <w:numPr>
          <w:ilvl w:val="1"/>
          <w:numId w:val="10"/>
        </w:numPr>
        <w:spacing w:before="0" w:beforeAutospacing="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'world' is case sensitive </w:t>
      </w:r>
    </w:p>
    <w:p w14:paraId="6673B4C7" w14:textId="77777777" w:rsidR="00122CC9" w:rsidRPr="00320918" w:rsidRDefault="00122CC9" w:rsidP="00122CC9">
      <w:pPr>
        <w:pStyle w:val="NormalWeb"/>
        <w:numPr>
          <w:ilvl w:val="0"/>
          <w:numId w:val="10"/>
        </w:numPr>
        <w:spacing w:before="0" w:beforeAutospacing="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Type </w:t>
      </w:r>
      <w:r w:rsidRPr="00320918">
        <w:rPr>
          <w:rFonts w:asciiTheme="minorHAnsi" w:eastAsia="Arial" w:hAnsiTheme="minorHAnsi" w:cstheme="minorHAnsi"/>
          <w:i/>
          <w:iCs/>
          <w:color w:val="000000" w:themeColor="text1"/>
          <w:sz w:val="22"/>
          <w:szCs w:val="22"/>
        </w:rPr>
        <w:t xml:space="preserve">USE </w:t>
      </w:r>
      <w:proofErr w:type="gramStart"/>
      <w:r w:rsidRPr="00320918">
        <w:rPr>
          <w:rFonts w:asciiTheme="minorHAnsi" w:eastAsia="Arial" w:hAnsiTheme="minorHAnsi" w:cstheme="minorHAnsi"/>
          <w:i/>
          <w:iCs/>
          <w:color w:val="000000" w:themeColor="text1"/>
          <w:sz w:val="22"/>
          <w:szCs w:val="22"/>
        </w:rPr>
        <w:t>world;</w:t>
      </w:r>
      <w:proofErr w:type="gramEnd"/>
    </w:p>
    <w:p w14:paraId="7D9397EF" w14:textId="7E9DBE21" w:rsidR="00122CC9" w:rsidRPr="00320918" w:rsidRDefault="00122CC9" w:rsidP="00122CC9">
      <w:pPr>
        <w:pStyle w:val="NormalWeb"/>
        <w:numPr>
          <w:ilvl w:val="0"/>
          <w:numId w:val="10"/>
        </w:numPr>
        <w:spacing w:before="0" w:beforeAutospacing="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execute </w:t>
      </w: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the </w:t>
      </w:r>
      <w:r w:rsidRPr="0032091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commands</w:t>
      </w:r>
    </w:p>
    <w:p w14:paraId="2238AFC6" w14:textId="77777777" w:rsidR="00122CC9" w:rsidRDefault="00122CC9" w:rsidP="00122CC9">
      <w:pPr>
        <w:pStyle w:val="NormalWeb"/>
        <w:spacing w:before="0" w:beforeAutospacing="0"/>
        <w:ind w:left="360"/>
        <w:jc w:val="center"/>
        <w:rPr>
          <w:rFonts w:asciiTheme="minorHAnsi" w:hAnsiTheme="minorHAnsi" w:cstheme="minorBidi"/>
          <w:color w:val="4A4A4A"/>
          <w:sz w:val="22"/>
          <w:szCs w:val="22"/>
          <w:cs/>
        </w:rPr>
      </w:pPr>
      <w:r w:rsidRPr="00023675">
        <w:rPr>
          <w:rFonts w:ascii="Arial" w:hAnsi="Arial" w:cs="Browallia New"/>
          <w:noProof/>
          <w:color w:val="4A4A4A"/>
          <w:sz w:val="18"/>
          <w:szCs w:val="22"/>
        </w:rPr>
        <w:drawing>
          <wp:inline distT="0" distB="0" distL="0" distR="0" wp14:anchorId="7A23D131" wp14:editId="45494F67">
            <wp:extent cx="3901524" cy="839324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477" b="12799"/>
                    <a:stretch/>
                  </pic:blipFill>
                  <pic:spPr bwMode="auto">
                    <a:xfrm>
                      <a:off x="0" y="0"/>
                      <a:ext cx="3919124" cy="84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BC13D2" w14:textId="0B26F47E" w:rsidR="00122CC9" w:rsidRPr="00032AE7" w:rsidRDefault="00122CC9" w:rsidP="00122CC9">
      <w:pPr>
        <w:pStyle w:val="NormalWeb"/>
        <w:spacing w:before="0" w:beforeAutospacing="0"/>
        <w:ind w:left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1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uccessful Cre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ating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atabase</w:t>
      </w:r>
    </w:p>
    <w:p w14:paraId="115157C7" w14:textId="0493E4CA" w:rsidR="00122CC9" w:rsidRPr="00032AE7" w:rsidRDefault="00122CC9" w:rsidP="00122CC9">
      <w:pPr>
        <w:pStyle w:val="NormalWeb"/>
        <w:spacing w:before="0" w:before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The above creates a database named 'world', tells the server to use that database. The image reflects successful completion.</w:t>
      </w:r>
    </w:p>
    <w:p w14:paraId="58E5F210" w14:textId="77777777" w:rsidR="00122CC9" w:rsidRPr="00511714" w:rsidRDefault="00122CC9" w:rsidP="00122CC9">
      <w:pPr>
        <w:pStyle w:val="NormalWeb"/>
        <w:numPr>
          <w:ilvl w:val="0"/>
          <w:numId w:val="9"/>
        </w:numPr>
        <w:spacing w:before="0" w:beforeAutospacing="0"/>
        <w:rPr>
          <w:rFonts w:asciiTheme="minorHAnsi" w:hAnsiTheme="minorHAnsi" w:cstheme="minorHAnsi"/>
          <w:color w:val="4A4A4A"/>
          <w:sz w:val="22"/>
          <w:szCs w:val="22"/>
        </w:rPr>
      </w:pPr>
      <w:r w:rsidRPr="0032091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reate tables</w:t>
      </w: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there are three tables in the world database – city, country, and </w:t>
      </w:r>
      <w:proofErr w:type="spellStart"/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>countrylanguage</w:t>
      </w:r>
      <w:proofErr w:type="spellEnd"/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4.1 </w:t>
      </w:r>
      <w:r w:rsidRPr="0032091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For country table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>, we will Run Script to create and insert data into country</w:t>
      </w:r>
      <w:r w:rsidRPr="00511714">
        <w:rPr>
          <w:rFonts w:ascii="Arial" w:hAnsi="Arial" w:cs="Browallia New"/>
          <w:color w:val="4A4A4A"/>
          <w:sz w:val="18"/>
          <w:szCs w:val="18"/>
        </w:rPr>
        <w:t>.</w:t>
      </w:r>
    </w:p>
    <w:p w14:paraId="08844454" w14:textId="77777777" w:rsidR="00122CC9" w:rsidRDefault="00122CC9" w:rsidP="00122CC9">
      <w:pPr>
        <w:pStyle w:val="NormalWeb"/>
        <w:ind w:left="360"/>
        <w:jc w:val="center"/>
      </w:pPr>
      <w:r>
        <w:rPr>
          <w:noProof/>
        </w:rPr>
        <w:lastRenderedPageBreak/>
        <w:drawing>
          <wp:inline distT="0" distB="0" distL="0" distR="0" wp14:anchorId="3A3E07F2" wp14:editId="78C39BCA">
            <wp:extent cx="3261184" cy="2741694"/>
            <wp:effectExtent l="0" t="0" r="0" b="1905"/>
            <wp:docPr id="15883288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184" cy="274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E0F4D" w14:textId="77777777" w:rsidR="00122CC9" w:rsidRPr="00FE7455" w:rsidRDefault="00122CC9" w:rsidP="00122CC9">
      <w:pPr>
        <w:pStyle w:val="NormalWeb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FE7455">
        <w:rPr>
          <w:rFonts w:asciiTheme="minorHAnsi" w:hAnsiTheme="minorHAnsi" w:cstheme="minorHAnsi"/>
          <w:sz w:val="22"/>
          <w:szCs w:val="22"/>
        </w:rPr>
        <w:t xml:space="preserve">Fig 2. </w:t>
      </w:r>
      <w:r>
        <w:rPr>
          <w:rFonts w:asciiTheme="minorHAnsi" w:hAnsiTheme="minorHAnsi" w:cstheme="minorHAnsi"/>
          <w:sz w:val="22"/>
          <w:szCs w:val="22"/>
        </w:rPr>
        <w:t>Choose</w:t>
      </w:r>
      <w:r w:rsidRPr="00FE7455">
        <w:rPr>
          <w:rFonts w:asciiTheme="minorHAnsi" w:hAnsiTheme="minorHAnsi" w:cstheme="minorHAnsi"/>
          <w:sz w:val="22"/>
          <w:szCs w:val="22"/>
        </w:rPr>
        <w:t xml:space="preserve"> script file to create </w:t>
      </w: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Pr="00FE7455">
        <w:rPr>
          <w:rFonts w:asciiTheme="minorHAnsi" w:hAnsiTheme="minorHAnsi" w:cstheme="minorHAnsi"/>
          <w:sz w:val="22"/>
          <w:szCs w:val="22"/>
        </w:rPr>
        <w:t>country table and insert data</w:t>
      </w:r>
    </w:p>
    <w:p w14:paraId="48DDCD12" w14:textId="77777777" w:rsidR="00122CC9" w:rsidRDefault="00122CC9" w:rsidP="00122CC9">
      <w:pPr>
        <w:pStyle w:val="NormalWeb"/>
        <w:ind w:left="360"/>
        <w:jc w:val="center"/>
      </w:pPr>
      <w:r>
        <w:rPr>
          <w:noProof/>
        </w:rPr>
        <w:drawing>
          <wp:inline distT="0" distB="0" distL="0" distR="0" wp14:anchorId="033C7C2A" wp14:editId="4273FA66">
            <wp:extent cx="1871084" cy="1875224"/>
            <wp:effectExtent l="0" t="0" r="0" b="0"/>
            <wp:docPr id="113204817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84" cy="187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10C0D" w14:textId="77777777" w:rsidR="00122CC9" w:rsidRPr="00FE7455" w:rsidRDefault="00122CC9" w:rsidP="00122CC9">
      <w:pPr>
        <w:pStyle w:val="NormalWeb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FE7455">
        <w:rPr>
          <w:rFonts w:asciiTheme="minorHAnsi" w:hAnsiTheme="minorHAnsi" w:cstheme="minorHAnsi"/>
          <w:sz w:val="22"/>
          <w:szCs w:val="22"/>
        </w:rPr>
        <w:t>Fig 3. country table is created in world database</w:t>
      </w:r>
    </w:p>
    <w:p w14:paraId="29080067" w14:textId="77777777" w:rsidR="00122CC9" w:rsidRDefault="00122CC9" w:rsidP="00122CC9">
      <w:pPr>
        <w:pStyle w:val="NormalWeb"/>
        <w:ind w:left="360"/>
        <w:jc w:val="center"/>
      </w:pPr>
    </w:p>
    <w:p w14:paraId="3304334E" w14:textId="77777777" w:rsidR="00122CC9" w:rsidRDefault="00122CC9" w:rsidP="00122CC9">
      <w:pPr>
        <w:pStyle w:val="NormalWeb"/>
        <w:ind w:left="360"/>
        <w:jc w:val="center"/>
        <w:rPr>
          <w:rFonts w:ascii="Arial" w:hAnsi="Arial" w:cs="Browallia New"/>
          <w:color w:val="4A4A4A"/>
          <w:sz w:val="18"/>
          <w:szCs w:val="22"/>
        </w:rPr>
      </w:pPr>
      <w:r>
        <w:rPr>
          <w:noProof/>
        </w:rPr>
        <w:drawing>
          <wp:inline distT="0" distB="0" distL="0" distR="0" wp14:anchorId="7659FC29" wp14:editId="752BB152">
            <wp:extent cx="4101465" cy="1759774"/>
            <wp:effectExtent l="0" t="0" r="0" b="0"/>
            <wp:docPr id="170937154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1465" cy="1759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10E2E" w14:textId="77777777" w:rsidR="00122CC9" w:rsidRPr="00511714" w:rsidRDefault="00122CC9" w:rsidP="00122CC9">
      <w:pPr>
        <w:pStyle w:val="NormalWeb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FE7455">
        <w:rPr>
          <w:rFonts w:asciiTheme="minorHAnsi" w:hAnsiTheme="minorHAnsi" w:cstheme="minorHAnsi"/>
          <w:sz w:val="22"/>
          <w:szCs w:val="22"/>
        </w:rPr>
        <w:lastRenderedPageBreak/>
        <w:t xml:space="preserve">Fig </w:t>
      </w:r>
      <w:r>
        <w:rPr>
          <w:rFonts w:asciiTheme="minorHAnsi" w:hAnsiTheme="minorHAnsi" w:cstheme="minorHAnsi"/>
          <w:sz w:val="22"/>
          <w:szCs w:val="22"/>
        </w:rPr>
        <w:t>4</w:t>
      </w:r>
      <w:r w:rsidRPr="00FE7455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 xml:space="preserve">Show records in </w:t>
      </w:r>
      <w:r w:rsidRPr="00FE7455">
        <w:rPr>
          <w:rFonts w:asciiTheme="minorHAnsi" w:hAnsiTheme="minorHAnsi" w:cstheme="minorHAnsi"/>
          <w:sz w:val="22"/>
          <w:szCs w:val="22"/>
        </w:rPr>
        <w:t xml:space="preserve">country table </w:t>
      </w:r>
    </w:p>
    <w:p w14:paraId="4BF9C231" w14:textId="77777777" w:rsidR="00122CC9" w:rsidRDefault="00122CC9" w:rsidP="00122CC9">
      <w:pPr>
        <w:pStyle w:val="NormalWeb"/>
        <w:ind w:firstLine="36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>4.2 For city table</w:t>
      </w:r>
      <w:r w:rsidRPr="00511714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, 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e will manually create the table through GUI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hich has the table structure as Fig 5 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>and run scripts to insert data into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atabase.</w:t>
      </w:r>
    </w:p>
    <w:p w14:paraId="479BB694" w14:textId="77777777" w:rsidR="00122CC9" w:rsidRDefault="00122CC9" w:rsidP="00122CC9">
      <w:pPr>
        <w:pStyle w:val="NormalWeb"/>
        <w:ind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83E7D84" wp14:editId="00620BFF">
            <wp:extent cx="4096385" cy="1369281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8334" b="2149"/>
                    <a:stretch/>
                  </pic:blipFill>
                  <pic:spPr bwMode="auto">
                    <a:xfrm>
                      <a:off x="0" y="0"/>
                      <a:ext cx="4155928" cy="1389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B8315E" w14:textId="77777777" w:rsidR="00122CC9" w:rsidRPr="00511714" w:rsidRDefault="00122CC9" w:rsidP="00122CC9">
      <w:pPr>
        <w:pStyle w:val="NormalWeb"/>
        <w:ind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Fig 5. Structure of city table</w:t>
      </w:r>
    </w:p>
    <w:p w14:paraId="244AC8AE" w14:textId="77777777" w:rsidR="00122CC9" w:rsidRDefault="00122CC9" w:rsidP="00122CC9">
      <w:pPr>
        <w:pStyle w:val="NormalWeb"/>
        <w:jc w:val="center"/>
        <w:rPr>
          <w:rFonts w:ascii="Arial" w:hAnsi="Arial" w:cs="Browallia New"/>
          <w:color w:val="4A4A4A"/>
          <w:sz w:val="18"/>
          <w:szCs w:val="22"/>
        </w:rPr>
      </w:pPr>
      <w:r>
        <w:rPr>
          <w:noProof/>
        </w:rPr>
        <w:drawing>
          <wp:inline distT="0" distB="0" distL="0" distR="0" wp14:anchorId="4C72DD59" wp14:editId="6DA28383">
            <wp:extent cx="4101586" cy="2584087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58071" cy="2619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7368" w14:textId="77777777" w:rsidR="00122CC9" w:rsidRPr="00511714" w:rsidRDefault="00122CC9" w:rsidP="00122CC9">
      <w:pPr>
        <w:pStyle w:val="NormalWeb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>Fig 6. Create the city table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add columns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rough GUI</w:t>
      </w:r>
    </w:p>
    <w:p w14:paraId="26B53F77" w14:textId="77777777" w:rsidR="00122CC9" w:rsidRPr="00320918" w:rsidRDefault="00122CC9" w:rsidP="00122CC9">
      <w:pPr>
        <w:pStyle w:val="NormalWeb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E9C1B33" wp14:editId="0823AF54">
            <wp:extent cx="3593388" cy="2274277"/>
            <wp:effectExtent l="0" t="0" r="7620" b="0"/>
            <wp:docPr id="1100" name="Picture 1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35904" cy="23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Browallia New"/>
          <w:b/>
          <w:bCs/>
          <w:color w:val="1F497D" w:themeColor="text2"/>
          <w:sz w:val="18"/>
          <w:szCs w:val="22"/>
        </w:rPr>
        <w:br/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ig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7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et foreign key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="Browallia New"/>
          <w:color w:val="000000" w:themeColor="text1"/>
          <w:sz w:val="22"/>
          <w:szCs w:val="28"/>
        </w:rPr>
        <w:t>of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ity table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1250742D" w14:textId="77777777" w:rsidR="00122CC9" w:rsidRPr="00320918" w:rsidRDefault="00122CC9" w:rsidP="00122CC9">
      <w:pPr>
        <w:pStyle w:val="NormalWeb"/>
        <w:ind w:firstLine="72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Choose script file  ‘</w:t>
      </w:r>
      <w:proofErr w:type="spellStart"/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>world_city_data.sql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>’</w:t>
      </w: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to insert data into city table</w:t>
      </w: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r</w:t>
      </w: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>un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cript</w:t>
      </w: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>. The output will sh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s Fig 9.</w:t>
      </w:r>
    </w:p>
    <w:p w14:paraId="3385A1D0" w14:textId="77777777" w:rsidR="00122CC9" w:rsidRDefault="00122CC9" w:rsidP="00122CC9">
      <w:pPr>
        <w:pStyle w:val="NormalWeb"/>
        <w:jc w:val="center"/>
        <w:rPr>
          <w:rFonts w:asciiTheme="minorHAnsi" w:hAnsiTheme="minorHAnsi" w:cstheme="minorHAnsi"/>
          <w:noProof/>
          <w:sz w:val="22"/>
          <w:szCs w:val="22"/>
        </w:rPr>
      </w:pPr>
      <w:r w:rsidRPr="00320918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43AA073" wp14:editId="682A2F78">
            <wp:extent cx="3580130" cy="53384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82118"/>
                    <a:stretch/>
                  </pic:blipFill>
                  <pic:spPr bwMode="auto">
                    <a:xfrm>
                      <a:off x="0" y="0"/>
                      <a:ext cx="3593930" cy="535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D7CA2" w14:textId="77777777" w:rsidR="00122CC9" w:rsidRPr="00320918" w:rsidRDefault="00122CC9" w:rsidP="00122CC9">
      <w:pPr>
        <w:pStyle w:val="NormalWeb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ig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8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Choose</w:t>
      </w:r>
      <w:r w:rsidRPr="00FE7455">
        <w:rPr>
          <w:rFonts w:asciiTheme="minorHAnsi" w:hAnsiTheme="minorHAnsi" w:cstheme="minorHAnsi"/>
          <w:sz w:val="22"/>
          <w:szCs w:val="22"/>
        </w:rPr>
        <w:t xml:space="preserve"> script fil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FE7455">
        <w:rPr>
          <w:rFonts w:asciiTheme="minorHAnsi" w:hAnsiTheme="minorHAnsi" w:cstheme="minorHAnsi"/>
          <w:sz w:val="22"/>
          <w:szCs w:val="22"/>
        </w:rPr>
        <w:t>to insert data</w:t>
      </w:r>
      <w:r>
        <w:rPr>
          <w:rFonts w:asciiTheme="minorHAnsi" w:hAnsiTheme="minorHAnsi" w:cstheme="minorHAnsi"/>
          <w:sz w:val="22"/>
          <w:szCs w:val="22"/>
        </w:rPr>
        <w:t xml:space="preserve"> into city table</w:t>
      </w:r>
    </w:p>
    <w:p w14:paraId="3CC3250C" w14:textId="77777777" w:rsidR="00122CC9" w:rsidRDefault="00122CC9" w:rsidP="00122CC9">
      <w:pPr>
        <w:pStyle w:val="NormalWeb"/>
        <w:jc w:val="center"/>
        <w:rPr>
          <w:rFonts w:ascii="Arial" w:hAnsi="Arial" w:cs="Browallia New"/>
          <w:color w:val="4A4A4A"/>
          <w:sz w:val="18"/>
          <w:szCs w:val="22"/>
        </w:rPr>
      </w:pPr>
      <w:r>
        <w:rPr>
          <w:noProof/>
        </w:rPr>
        <w:drawing>
          <wp:inline distT="0" distB="0" distL="0" distR="0" wp14:anchorId="356C0AAD" wp14:editId="0CE260E6">
            <wp:extent cx="3649980" cy="2468351"/>
            <wp:effectExtent l="0" t="0" r="762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" b="19323"/>
                    <a:stretch/>
                  </pic:blipFill>
                  <pic:spPr bwMode="auto">
                    <a:xfrm>
                      <a:off x="0" y="0"/>
                      <a:ext cx="3684341" cy="2491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71212A" w14:textId="77777777" w:rsidR="00122CC9" w:rsidRDefault="00122CC9" w:rsidP="00122CC9">
      <w:pPr>
        <w:pStyle w:val="NormalWeb"/>
        <w:jc w:val="center"/>
        <w:rPr>
          <w:rFonts w:ascii="Arial" w:hAnsi="Arial" w:cs="Browallia New"/>
          <w:color w:val="4A4A4A"/>
          <w:sz w:val="18"/>
          <w:szCs w:val="22"/>
        </w:rPr>
      </w:pPr>
      <w:r>
        <w:rPr>
          <w:noProof/>
        </w:rPr>
        <w:drawing>
          <wp:inline distT="0" distB="0" distL="0" distR="0" wp14:anchorId="63AC070F" wp14:editId="5997AA6E">
            <wp:extent cx="3580130" cy="624643"/>
            <wp:effectExtent l="0" t="0" r="127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57014" cy="638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22001" w14:textId="77777777" w:rsidR="00122CC9" w:rsidRPr="00320918" w:rsidRDefault="00122CC9" w:rsidP="00122CC9">
      <w:pPr>
        <w:pStyle w:val="NormalWeb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ig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9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Show records in city table</w:t>
      </w:r>
    </w:p>
    <w:p w14:paraId="52626E60" w14:textId="77777777" w:rsidR="00122CC9" w:rsidRPr="00320918" w:rsidRDefault="00122CC9" w:rsidP="00122CC9">
      <w:pPr>
        <w:pStyle w:val="NormalWeb"/>
        <w:numPr>
          <w:ilvl w:val="1"/>
          <w:numId w:val="11"/>
        </w:numPr>
        <w:spacing w:before="0" w:before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lastRenderedPageBreak/>
        <w:t xml:space="preserve">For </w:t>
      </w:r>
      <w:bookmarkStart w:id="1" w:name="_Hlk17315846"/>
      <w:proofErr w:type="spellStart"/>
      <w:r w:rsidRPr="0032091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ountryLanguage</w:t>
      </w:r>
      <w:proofErr w:type="spellEnd"/>
      <w:r w:rsidRPr="0032091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table</w:t>
      </w:r>
      <w:bookmarkEnd w:id="1"/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Write DDL SQL Command to Create </w:t>
      </w:r>
      <w:proofErr w:type="spellStart"/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>CountryLanguage</w:t>
      </w:r>
      <w:proofErr w:type="spellEnd"/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able, then Insert data into </w:t>
      </w:r>
      <w:proofErr w:type="spellStart"/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>countrylanguage</w:t>
      </w:r>
      <w:proofErr w:type="spellEnd"/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able using </w:t>
      </w:r>
      <w:proofErr w:type="spellStart"/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>World_countrylanguage_data.sql</w:t>
      </w:r>
      <w:proofErr w:type="spellEnd"/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320918"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  <w:br/>
      </w:r>
      <w:r w:rsidRPr="00320918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>Verify</w:t>
      </w:r>
    </w:p>
    <w:p w14:paraId="25313291" w14:textId="77777777" w:rsidR="00122CC9" w:rsidRDefault="00122CC9" w:rsidP="00122CC9">
      <w:pPr>
        <w:pStyle w:val="NormalWeb"/>
        <w:spacing w:before="0" w:beforeAutospacing="0"/>
        <w:ind w:left="1440"/>
        <w:rPr>
          <w:rFonts w:asciiTheme="minorHAnsi" w:hAnsiTheme="minorHAnsi" w:cstheme="minorBidi"/>
          <w:color w:val="4A4A4A"/>
          <w:sz w:val="22"/>
          <w:szCs w:val="22"/>
        </w:rPr>
      </w:pPr>
      <w:r>
        <w:rPr>
          <w:noProof/>
        </w:rPr>
        <w:drawing>
          <wp:inline distT="0" distB="0" distL="0" distR="0" wp14:anchorId="2A7231F4" wp14:editId="79F31802">
            <wp:extent cx="4098290" cy="2168678"/>
            <wp:effectExtent l="0" t="0" r="1905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98290" cy="2168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B60C" w14:textId="77777777" w:rsidR="00122CC9" w:rsidRDefault="00122CC9" w:rsidP="00122CC9">
      <w:pPr>
        <w:pStyle w:val="NormalWeb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ig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10</w:t>
      </w:r>
      <w:r w:rsidRPr="0051171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Show all table in world database</w:t>
      </w:r>
    </w:p>
    <w:p w14:paraId="6AEDCE3D" w14:textId="77777777" w:rsidR="00122CC9" w:rsidRPr="00320918" w:rsidRDefault="00122CC9" w:rsidP="00122CC9">
      <w:pPr>
        <w:pStyle w:val="NormalWeb"/>
        <w:spacing w:before="0" w:beforeAutospacing="0"/>
        <w:ind w:left="720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Bidi"/>
          <w:color w:val="FF0000"/>
          <w:sz w:val="22"/>
          <w:szCs w:val="22"/>
        </w:rPr>
        <w:t>[TASK</w:t>
      </w:r>
      <w:r>
        <w:rPr>
          <w:rFonts w:asciiTheme="minorHAnsi" w:hAnsiTheme="minorHAnsi" w:cstheme="minorBidi"/>
          <w:color w:val="FF0000"/>
          <w:sz w:val="22"/>
          <w:szCs w:val="22"/>
        </w:rPr>
        <w:t>2</w:t>
      </w:r>
      <w:r w:rsidRPr="00320918">
        <w:rPr>
          <w:rFonts w:asciiTheme="minorHAnsi" w:hAnsiTheme="minorHAnsi" w:cstheme="minorBidi"/>
          <w:color w:val="FF0000"/>
          <w:sz w:val="22"/>
          <w:szCs w:val="22"/>
        </w:rPr>
        <w:t xml:space="preserve">] 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how </w:t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results of each table including </w:t>
      </w: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ity, country, and </w:t>
      </w:r>
      <w:proofErr w:type="spellStart"/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>countrylanguage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 </w:t>
      </w:r>
    </w:p>
    <w:p w14:paraId="400DD8F2" w14:textId="3D97515E" w:rsidR="00122CC9" w:rsidRPr="005951EA" w:rsidRDefault="00122CC9" w:rsidP="00122CC9">
      <w:pPr>
        <w:pStyle w:val="NormalWeb"/>
        <w:numPr>
          <w:ilvl w:val="0"/>
          <w:numId w:val="9"/>
        </w:numPr>
        <w:spacing w:before="0" w:before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reate EER Diagram</w:t>
      </w:r>
    </w:p>
    <w:p w14:paraId="6E488D35" w14:textId="77777777" w:rsidR="00122CC9" w:rsidRPr="00320918" w:rsidRDefault="00122CC9" w:rsidP="00122CC9">
      <w:pPr>
        <w:pStyle w:val="NormalWeb"/>
        <w:ind w:left="72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>Click on the 'Home' icon and select Create EER Model from Existing Database from bottom center of page</w:t>
      </w:r>
    </w:p>
    <w:p w14:paraId="705E2D87" w14:textId="77777777" w:rsidR="00122CC9" w:rsidRDefault="00122CC9" w:rsidP="00122CC9">
      <w:pPr>
        <w:pStyle w:val="NormalWeb"/>
        <w:spacing w:before="0" w:beforeAutospacing="0"/>
        <w:ind w:left="720"/>
        <w:jc w:val="center"/>
        <w:rPr>
          <w:rFonts w:ascii="Arial" w:hAnsi="Arial" w:cs="Arial"/>
          <w:b/>
          <w:bCs/>
          <w:color w:val="4A4A4A"/>
          <w:sz w:val="18"/>
          <w:szCs w:val="18"/>
        </w:rPr>
      </w:pPr>
      <w:r>
        <w:rPr>
          <w:noProof/>
        </w:rPr>
        <w:drawing>
          <wp:inline distT="0" distB="0" distL="0" distR="0" wp14:anchorId="7DECF1AB" wp14:editId="06003186">
            <wp:extent cx="3672840" cy="2060234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87296" cy="206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76DF" w14:textId="77777777" w:rsidR="00122CC9" w:rsidRPr="00032AE7" w:rsidRDefault="00122CC9" w:rsidP="00122CC9">
      <w:pPr>
        <w:pStyle w:val="NormalWeb"/>
        <w:spacing w:before="0" w:beforeAutospacing="0"/>
        <w:ind w:left="72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 11. Create EER Model</w:t>
      </w:r>
    </w:p>
    <w:p w14:paraId="34AE3955" w14:textId="77777777" w:rsidR="00122CC9" w:rsidRDefault="00122CC9" w:rsidP="00122CC9">
      <w:pPr>
        <w:pStyle w:val="NormalWeb"/>
        <w:spacing w:before="0" w:beforeAutospacing="0"/>
        <w:ind w:left="720"/>
        <w:jc w:val="center"/>
        <w:rPr>
          <w:rFonts w:ascii="Arial" w:hAnsi="Arial" w:cs="Arial"/>
          <w:color w:val="4A4A4A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07893A8" wp14:editId="3CC573CA">
            <wp:extent cx="3230880" cy="2537069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44786" cy="2547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3012" w14:textId="77777777" w:rsidR="00122CC9" w:rsidRPr="00032AE7" w:rsidRDefault="00122CC9" w:rsidP="00122CC9">
      <w:pPr>
        <w:pStyle w:val="NormalWeb"/>
        <w:spacing w:before="0" w:beforeAutospacing="0"/>
        <w:ind w:left="72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 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et parameters for connecting to a database</w:t>
      </w:r>
    </w:p>
    <w:p w14:paraId="3F72F33D" w14:textId="77777777" w:rsidR="00122CC9" w:rsidRDefault="00122CC9" w:rsidP="00122CC9">
      <w:pPr>
        <w:pStyle w:val="NormalWeb"/>
        <w:spacing w:before="0" w:beforeAutospacing="0"/>
        <w:ind w:left="720"/>
        <w:jc w:val="center"/>
        <w:rPr>
          <w:rFonts w:ascii="Arial" w:hAnsi="Arial" w:cs="Arial"/>
          <w:color w:val="4A4A4A"/>
          <w:sz w:val="18"/>
          <w:szCs w:val="18"/>
        </w:rPr>
      </w:pPr>
      <w:r>
        <w:rPr>
          <w:noProof/>
        </w:rPr>
        <w:drawing>
          <wp:inline distT="0" distB="0" distL="0" distR="0" wp14:anchorId="7DF7EB77" wp14:editId="2B112154">
            <wp:extent cx="3228975" cy="2505561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44992" cy="2517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0DB60" w14:textId="71194E60" w:rsidR="00122CC9" w:rsidRPr="00122CC9" w:rsidRDefault="00122CC9" w:rsidP="00122CC9">
      <w:pPr>
        <w:pStyle w:val="NormalWeb"/>
        <w:spacing w:before="0" w:beforeAutospacing="0"/>
        <w:ind w:left="72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 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Connect to database and fetch information</w:t>
      </w:r>
    </w:p>
    <w:p w14:paraId="662CB8C1" w14:textId="77777777" w:rsidR="00122CC9" w:rsidRDefault="00122CC9" w:rsidP="00122CC9">
      <w:pPr>
        <w:pStyle w:val="NormalWeb"/>
        <w:spacing w:before="0" w:beforeAutospacing="0"/>
        <w:ind w:left="720"/>
        <w:jc w:val="center"/>
        <w:rPr>
          <w:rFonts w:ascii="Arial" w:hAnsi="Arial" w:cs="Arial"/>
          <w:b/>
          <w:bCs/>
          <w:color w:val="4A4A4A"/>
          <w:sz w:val="18"/>
          <w:szCs w:val="18"/>
        </w:rPr>
      </w:pPr>
      <w:r>
        <w:rPr>
          <w:noProof/>
        </w:rPr>
        <w:drawing>
          <wp:inline distT="0" distB="0" distL="0" distR="0" wp14:anchorId="4B3858F9" wp14:editId="4BBA30E8">
            <wp:extent cx="3101340" cy="141234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31551" cy="14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8BDDF" w14:textId="77777777" w:rsidR="00122CC9" w:rsidRPr="00032AE7" w:rsidRDefault="00122CC9" w:rsidP="00122CC9">
      <w:pPr>
        <w:pStyle w:val="NormalWeb"/>
        <w:spacing w:before="0" w:beforeAutospacing="0"/>
        <w:ind w:left="72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 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4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elect database to create EER Model</w:t>
      </w:r>
    </w:p>
    <w:p w14:paraId="3658F438" w14:textId="77777777" w:rsidR="00122CC9" w:rsidRPr="00320918" w:rsidRDefault="00122CC9" w:rsidP="00122CC9">
      <w:pPr>
        <w:pStyle w:val="NormalWeb"/>
        <w:ind w:left="72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Select 'world' in the Stored Connection pull-down, then click Next</w:t>
      </w:r>
    </w:p>
    <w:p w14:paraId="0D9DEAE1" w14:textId="77777777" w:rsidR="00122CC9" w:rsidRDefault="00122CC9" w:rsidP="00122CC9">
      <w:pPr>
        <w:pStyle w:val="NormalWeb"/>
        <w:spacing w:before="0" w:beforeAutospacing="0"/>
        <w:ind w:left="360"/>
        <w:jc w:val="center"/>
        <w:rPr>
          <w:rFonts w:ascii="Arial" w:hAnsi="Arial" w:cs="Arial"/>
          <w:b/>
          <w:bCs/>
          <w:color w:val="4A4A4A"/>
          <w:sz w:val="18"/>
          <w:szCs w:val="18"/>
        </w:rPr>
      </w:pPr>
      <w:r>
        <w:rPr>
          <w:noProof/>
        </w:rPr>
        <w:drawing>
          <wp:inline distT="0" distB="0" distL="0" distR="0" wp14:anchorId="40F31610" wp14:editId="48A23F3A">
            <wp:extent cx="3739594" cy="16078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52751" cy="161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67BE" w14:textId="77777777" w:rsidR="00122CC9" w:rsidRPr="00032AE7" w:rsidRDefault="00122CC9" w:rsidP="00122CC9">
      <w:pPr>
        <w:pStyle w:val="NormalWeb"/>
        <w:spacing w:before="0" w:beforeAutospacing="0"/>
        <w:ind w:left="72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 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5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Retrieve and reverse engineer schema objects</w:t>
      </w:r>
    </w:p>
    <w:p w14:paraId="3AC0D218" w14:textId="77777777" w:rsidR="00122CC9" w:rsidRDefault="00122CC9" w:rsidP="00122CC9">
      <w:pPr>
        <w:pStyle w:val="NormalWeb"/>
        <w:spacing w:before="0" w:beforeAutospacing="0"/>
        <w:ind w:left="360"/>
        <w:jc w:val="center"/>
        <w:rPr>
          <w:rFonts w:ascii="Arial" w:hAnsi="Arial" w:cs="Arial"/>
          <w:b/>
          <w:bCs/>
          <w:color w:val="4A4A4A"/>
          <w:sz w:val="18"/>
          <w:szCs w:val="18"/>
        </w:rPr>
      </w:pPr>
    </w:p>
    <w:p w14:paraId="1248B61E" w14:textId="77777777" w:rsidR="00122CC9" w:rsidRDefault="00122CC9" w:rsidP="00122CC9">
      <w:pPr>
        <w:pStyle w:val="NormalWeb"/>
        <w:spacing w:before="0" w:beforeAutospacing="0"/>
        <w:ind w:left="360"/>
        <w:jc w:val="center"/>
        <w:rPr>
          <w:rFonts w:ascii="Arial" w:hAnsi="Arial" w:cs="Arial"/>
          <w:b/>
          <w:bCs/>
          <w:color w:val="4A4A4A"/>
          <w:sz w:val="18"/>
          <w:szCs w:val="18"/>
        </w:rPr>
      </w:pPr>
      <w:r>
        <w:rPr>
          <w:noProof/>
        </w:rPr>
        <w:drawing>
          <wp:inline distT="0" distB="0" distL="0" distR="0" wp14:anchorId="13605EA1" wp14:editId="731AEFB2">
            <wp:extent cx="4044646" cy="1061720"/>
            <wp:effectExtent l="0" t="0" r="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60484" cy="109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56BF" w14:textId="77777777" w:rsidR="00122CC9" w:rsidRPr="00032AE7" w:rsidRDefault="00122CC9" w:rsidP="00122CC9">
      <w:pPr>
        <w:pStyle w:val="NormalWeb"/>
        <w:spacing w:before="0" w:beforeAutospacing="0"/>
        <w:ind w:left="72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 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6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elect objects to reverse engineer</w:t>
      </w:r>
    </w:p>
    <w:p w14:paraId="522F998E" w14:textId="77777777" w:rsidR="00122CC9" w:rsidRDefault="00122CC9" w:rsidP="00122CC9">
      <w:pPr>
        <w:pStyle w:val="NormalWeb"/>
        <w:spacing w:before="0" w:beforeAutospacing="0"/>
        <w:ind w:left="360"/>
        <w:jc w:val="center"/>
        <w:rPr>
          <w:rFonts w:ascii="Arial" w:hAnsi="Arial" w:cs="Arial"/>
          <w:b/>
          <w:bCs/>
          <w:color w:val="4A4A4A"/>
          <w:sz w:val="18"/>
          <w:szCs w:val="18"/>
        </w:rPr>
      </w:pPr>
      <w:r>
        <w:rPr>
          <w:noProof/>
        </w:rPr>
        <w:drawing>
          <wp:inline distT="0" distB="0" distL="0" distR="0" wp14:anchorId="6B6A7C1E" wp14:editId="6F287FDC">
            <wp:extent cx="4114592" cy="2895600"/>
            <wp:effectExtent l="0" t="0" r="63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25210" cy="2903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2B0F6" w14:textId="77777777" w:rsidR="00122CC9" w:rsidRPr="00032AE7" w:rsidRDefault="00122CC9" w:rsidP="00122CC9">
      <w:pPr>
        <w:pStyle w:val="NormalWeb"/>
        <w:spacing w:before="0" w:beforeAutospacing="0"/>
        <w:ind w:left="72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 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7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how EER Model of world database</w:t>
      </w:r>
    </w:p>
    <w:p w14:paraId="58EB6EB6" w14:textId="77777777" w:rsidR="00122CC9" w:rsidRDefault="00122CC9" w:rsidP="00122CC9">
      <w:pPr>
        <w:pStyle w:val="NormalWeb"/>
        <w:spacing w:before="0" w:beforeAutospacing="0"/>
        <w:ind w:left="360"/>
        <w:jc w:val="center"/>
        <w:rPr>
          <w:rFonts w:ascii="Arial" w:hAnsi="Arial" w:cs="Arial"/>
          <w:b/>
          <w:bCs/>
          <w:color w:val="4A4A4A"/>
          <w:sz w:val="18"/>
          <w:szCs w:val="18"/>
        </w:rPr>
      </w:pPr>
    </w:p>
    <w:p w14:paraId="5B030F70" w14:textId="77777777" w:rsidR="00122CC9" w:rsidRDefault="00122CC9" w:rsidP="00122CC9">
      <w:pPr>
        <w:pStyle w:val="NormalWeb"/>
        <w:ind w:left="36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HAnsi"/>
          <w:color w:val="000000" w:themeColor="text1"/>
          <w:sz w:val="22"/>
          <w:szCs w:val="22"/>
        </w:rPr>
        <w:t>This is the enhanced entity-relationship (EER) model of the world database. Highlight the connection line to see how the keys correspond between tables.</w:t>
      </w:r>
    </w:p>
    <w:p w14:paraId="1F7414EE" w14:textId="77777777" w:rsidR="00122CC9" w:rsidRDefault="00122CC9" w:rsidP="00122CC9">
      <w:pPr>
        <w:pStyle w:val="NormalWeb"/>
        <w:ind w:left="36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Bidi"/>
          <w:color w:val="FF0000"/>
          <w:sz w:val="22"/>
          <w:szCs w:val="22"/>
        </w:rPr>
        <w:t>[TASK</w:t>
      </w:r>
      <w:r>
        <w:rPr>
          <w:rFonts w:asciiTheme="minorHAnsi" w:hAnsiTheme="minorHAnsi" w:cstheme="minorBidi"/>
          <w:color w:val="FF0000"/>
          <w:sz w:val="22"/>
          <w:szCs w:val="22"/>
        </w:rPr>
        <w:t xml:space="preserve"> 3</w:t>
      </w:r>
      <w:r w:rsidRPr="00320918">
        <w:rPr>
          <w:rFonts w:asciiTheme="minorHAnsi" w:hAnsiTheme="minorHAnsi" w:cstheme="minorBidi"/>
          <w:color w:val="FF0000"/>
          <w:sz w:val="22"/>
          <w:szCs w:val="22"/>
        </w:rPr>
        <w:t xml:space="preserve">] 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how </w:t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results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after creating EER Model of the world database</w:t>
      </w:r>
    </w:p>
    <w:p w14:paraId="4353AEC0" w14:textId="77777777" w:rsidR="00122CC9" w:rsidRPr="00172AB4" w:rsidRDefault="00122CC9" w:rsidP="00122CC9">
      <w:pPr>
        <w:pStyle w:val="NormalWeb"/>
        <w:numPr>
          <w:ilvl w:val="0"/>
          <w:numId w:val="9"/>
        </w:numPr>
        <w:spacing w:before="0" w:beforeAutospacing="0"/>
        <w:ind w:left="426" w:hanging="28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72AB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sing command </w:t>
      </w:r>
      <w:r w:rsidRPr="00172AB4">
        <w:rPr>
          <w:rStyle w:val="sqlkeywordcolor"/>
          <w:rFonts w:asciiTheme="minorHAnsi" w:hAnsiTheme="minorHAnsi" w:cstheme="minorHAnsi"/>
          <w:color w:val="0000CD"/>
          <w:sz w:val="23"/>
          <w:szCs w:val="23"/>
          <w:shd w:val="clear" w:color="auto" w:fill="FFFFFF"/>
        </w:rPr>
        <w:t>ALTER</w:t>
      </w:r>
      <w:r w:rsidRPr="00172AB4">
        <w:rPr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> </w:t>
      </w:r>
      <w:r w:rsidRPr="00172AB4">
        <w:rPr>
          <w:rStyle w:val="sqlkeywordcolor"/>
          <w:rFonts w:asciiTheme="minorHAnsi" w:hAnsiTheme="minorHAnsi" w:cstheme="minorHAnsi"/>
          <w:color w:val="0000CD"/>
          <w:sz w:val="23"/>
          <w:szCs w:val="23"/>
          <w:shd w:val="clear" w:color="auto" w:fill="FFFFFF"/>
        </w:rPr>
        <w:t>TABLE</w:t>
      </w:r>
      <w:r w:rsidRPr="00172AB4">
        <w:rPr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 xml:space="preserve"> to add column ‘postcode’ which has </w:t>
      </w:r>
      <w:r w:rsidRPr="00172AB4">
        <w:rPr>
          <w:rStyle w:val="Emphasis"/>
          <w:rFonts w:asciiTheme="minorHAnsi" w:hAnsiTheme="minorHAnsi" w:cstheme="minorHAnsi"/>
          <w:i w:val="0"/>
          <w:iCs w:val="0"/>
          <w:color w:val="000000"/>
          <w:sz w:val="23"/>
          <w:szCs w:val="23"/>
          <w:shd w:val="clear" w:color="auto" w:fill="FFFFFF"/>
        </w:rPr>
        <w:t>datatype</w:t>
      </w:r>
      <w:r w:rsidRPr="00172AB4">
        <w:rPr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 xml:space="preserve"> as varchar(</w:t>
      </w:r>
      <w:r w:rsidRPr="00172AB4">
        <w:rPr>
          <w:rStyle w:val="sqlnumbercolor"/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>10</w:t>
      </w:r>
      <w:r w:rsidRPr="00172AB4">
        <w:rPr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>)</w:t>
      </w:r>
      <w:r>
        <w:rPr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 xml:space="preserve"> </w:t>
      </w:r>
      <w:r w:rsidRPr="00172AB4">
        <w:rPr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>for city table.</w:t>
      </w:r>
    </w:p>
    <w:p w14:paraId="7C63CFBE" w14:textId="72E0A0CC" w:rsidR="00122CC9" w:rsidRDefault="00122CC9" w:rsidP="00122CC9">
      <w:pPr>
        <w:pStyle w:val="NormalWeb"/>
        <w:spacing w:before="0" w:beforeAutospacing="0"/>
        <w:ind w:firstLine="426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320918">
        <w:rPr>
          <w:rFonts w:asciiTheme="minorHAnsi" w:hAnsiTheme="minorHAnsi" w:cstheme="minorBidi"/>
          <w:color w:val="FF0000"/>
          <w:sz w:val="22"/>
          <w:szCs w:val="22"/>
        </w:rPr>
        <w:t>[TASK</w:t>
      </w:r>
      <w:r>
        <w:rPr>
          <w:rFonts w:asciiTheme="minorHAnsi" w:hAnsiTheme="minorHAnsi" w:cstheme="minorBidi"/>
          <w:color w:val="FF0000"/>
          <w:sz w:val="22"/>
          <w:szCs w:val="22"/>
        </w:rPr>
        <w:t>4</w:t>
      </w:r>
      <w:r w:rsidRPr="00320918">
        <w:rPr>
          <w:rFonts w:asciiTheme="minorHAnsi" w:hAnsiTheme="minorHAnsi" w:cstheme="minorBidi"/>
          <w:color w:val="FF0000"/>
          <w:sz w:val="22"/>
          <w:szCs w:val="22"/>
        </w:rPr>
        <w:t xml:space="preserve">] 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how </w:t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>results of city table after adding a postcode column.</w:t>
      </w:r>
      <w:r w:rsidRPr="0032091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</w:p>
    <w:p w14:paraId="2E85AFEA" w14:textId="59BA7CF2" w:rsidR="00122CC9" w:rsidRDefault="00122CC9" w:rsidP="00122CC9">
      <w:pPr>
        <w:pStyle w:val="NormalWeb"/>
        <w:spacing w:before="0" w:beforeAutospacing="0"/>
        <w:ind w:firstLine="426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6258410E" w14:textId="77777777" w:rsidR="00122CC9" w:rsidRPr="00172AB4" w:rsidRDefault="00122CC9" w:rsidP="00122CC9">
      <w:pPr>
        <w:pStyle w:val="NormalWeb"/>
        <w:spacing w:before="0" w:beforeAutospacing="0"/>
        <w:ind w:firstLine="426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1C259D9E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>
        <w:rPr>
          <w:sz w:val="28"/>
          <w:szCs w:val="28"/>
        </w:rPr>
        <w:t>Submission</w:t>
      </w:r>
    </w:p>
    <w:p w14:paraId="6A1C77F5" w14:textId="77777777" w:rsidR="00122CC9" w:rsidRDefault="00122CC9" w:rsidP="00122CC9">
      <w:r>
        <w:t>Submission System : Course LMS</w:t>
      </w:r>
    </w:p>
    <w:p w14:paraId="6132EFBB" w14:textId="77777777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>
        <w:t xml:space="preserve">Total TASK : 4 </w:t>
      </w:r>
    </w:p>
    <w:sectPr w:rsidR="00122CC9" w:rsidRPr="00FC63EC" w:rsidSect="00122CC9">
      <w:headerReference w:type="default" r:id="rId31"/>
      <w:footerReference w:type="default" r:id="rId32"/>
      <w:headerReference w:type="first" r:id="rId33"/>
      <w:pgSz w:w="12240" w:h="15840"/>
      <w:pgMar w:top="1985" w:right="1440" w:bottom="1440" w:left="1440" w:header="454" w:footer="48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D0820" w14:textId="77777777" w:rsidR="009926AB" w:rsidRDefault="009926AB" w:rsidP="00FC63EC">
      <w:pPr>
        <w:spacing w:after="0" w:line="240" w:lineRule="auto"/>
      </w:pPr>
      <w:r>
        <w:separator/>
      </w:r>
    </w:p>
  </w:endnote>
  <w:endnote w:type="continuationSeparator" w:id="0">
    <w:p w14:paraId="65C315C2" w14:textId="77777777" w:rsidR="009926AB" w:rsidRDefault="009926AB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 xml:space="preserve">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 xml:space="preserve">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897A3" w14:textId="77777777" w:rsidR="009926AB" w:rsidRDefault="009926AB" w:rsidP="00FC63EC">
      <w:pPr>
        <w:spacing w:after="0" w:line="240" w:lineRule="auto"/>
      </w:pPr>
      <w:r>
        <w:separator/>
      </w:r>
    </w:p>
  </w:footnote>
  <w:footnote w:type="continuationSeparator" w:id="0">
    <w:p w14:paraId="015FF91F" w14:textId="77777777" w:rsidR="009926AB" w:rsidRDefault="009926AB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62A4A3E9" w:rsidR="00080DF1" w:rsidRPr="008B27D5" w:rsidRDefault="005D5D3E" w:rsidP="008B27D5">
    <w:pPr>
      <w:pStyle w:val="Header"/>
      <w:jc w:val="right"/>
    </w:pPr>
    <w:r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drawing>
        <wp:anchor distT="0" distB="0" distL="114300" distR="114300" simplePos="0" relativeHeight="251665408" behindDoc="0" locked="0" layoutInCell="1" allowOverlap="1" wp14:anchorId="504659C3" wp14:editId="78152D45">
          <wp:simplePos x="0" y="0"/>
          <wp:positionH relativeFrom="column">
            <wp:posOffset>5617210</wp:posOffset>
          </wp:positionH>
          <wp:positionV relativeFrom="paragraph">
            <wp:posOffset>271145</wp:posOffset>
          </wp:positionV>
          <wp:extent cx="249555" cy="249555"/>
          <wp:effectExtent l="0" t="0" r="0" b="0"/>
          <wp:wrapNone/>
          <wp:docPr id="1122" name="Picture 2" descr="Logo | Asian Institute of Technology">
            <a:extLst xmlns:a="http://schemas.openxmlformats.org/drawingml/2006/main">
              <a:ext uri="{FF2B5EF4-FFF2-40B4-BE49-F238E27FC236}">
                <a16:creationId xmlns:a16="http://schemas.microsoft.com/office/drawing/2014/main" id="{B8C48FB4-6D14-4F7E-890F-C3D71666C98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Logo | Asian Institute of Technology">
                    <a:extLst>
                      <a:ext uri="{FF2B5EF4-FFF2-40B4-BE49-F238E27FC236}">
                        <a16:creationId xmlns:a16="http://schemas.microsoft.com/office/drawing/2014/main" id="{B8C48FB4-6D14-4F7E-890F-C3D71666C98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" cy="249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drawing>
        <wp:anchor distT="0" distB="0" distL="114300" distR="114300" simplePos="0" relativeHeight="251666432" behindDoc="0" locked="0" layoutInCell="1" allowOverlap="1" wp14:anchorId="4D7165F4" wp14:editId="6B8C152C">
          <wp:simplePos x="0" y="0"/>
          <wp:positionH relativeFrom="column">
            <wp:posOffset>4860925</wp:posOffset>
          </wp:positionH>
          <wp:positionV relativeFrom="paragraph">
            <wp:posOffset>187960</wp:posOffset>
          </wp:positionV>
          <wp:extent cx="757555" cy="434340"/>
          <wp:effectExtent l="0" t="0" r="0" b="0"/>
          <wp:wrapNone/>
          <wp:docPr id="1123" name="Picture 1123">
            <a:extLst xmlns:a="http://schemas.openxmlformats.org/drawingml/2006/main">
              <a:ext uri="{FF2B5EF4-FFF2-40B4-BE49-F238E27FC236}">
                <a16:creationId xmlns:a16="http://schemas.microsoft.com/office/drawing/2014/main" id="{049DD079-0508-46E4-9BF6-00717678475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049DD079-0508-46E4-9BF6-00717678475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555" cy="434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drawing>
        <wp:anchor distT="0" distB="0" distL="114300" distR="114300" simplePos="0" relativeHeight="251663360" behindDoc="0" locked="0" layoutInCell="1" allowOverlap="1" wp14:anchorId="6DA7441F" wp14:editId="11D5805D">
          <wp:simplePos x="0" y="0"/>
          <wp:positionH relativeFrom="column">
            <wp:posOffset>3712845</wp:posOffset>
          </wp:positionH>
          <wp:positionV relativeFrom="paragraph">
            <wp:posOffset>266309</wp:posOffset>
          </wp:positionV>
          <wp:extent cx="1189049" cy="312469"/>
          <wp:effectExtent l="0" t="0" r="0" b="0"/>
          <wp:wrapNone/>
          <wp:docPr id="1124" name="Picture 4">
            <a:extLst xmlns:a="http://schemas.openxmlformats.org/drawingml/2006/main">
              <a:ext uri="{FF2B5EF4-FFF2-40B4-BE49-F238E27FC236}">
                <a16:creationId xmlns:a16="http://schemas.microsoft.com/office/drawing/2014/main" id="{5D416EC6-351B-4E0C-8499-972A395C481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5D416EC6-351B-4E0C-8499-972A395C481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898"/>
                  <a:stretch/>
                </pic:blipFill>
                <pic:spPr bwMode="auto">
                  <a:xfrm>
                    <a:off x="0" y="0"/>
                    <a:ext cx="1189049" cy="3124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32CFD855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rFonts w:hint="cs"/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rFonts w:hint="cs"/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DFD30D" w14:textId="373D136E" w:rsidR="003503CD" w:rsidRDefault="005D5D3E" w:rsidP="003503CD">
    <w:pPr>
      <w:pStyle w:val="Header"/>
      <w:jc w:val="right"/>
    </w:pPr>
    <w:r w:rsidRPr="003503CD">
      <mc:AlternateContent>
        <mc:Choice Requires="wps">
          <w:drawing>
            <wp:anchor distT="0" distB="0" distL="114300" distR="114300" simplePos="0" relativeHeight="251672576" behindDoc="0" locked="0" layoutInCell="1" allowOverlap="1" wp14:anchorId="1382D9C0" wp14:editId="77D7CA4C">
              <wp:simplePos x="0" y="0"/>
              <wp:positionH relativeFrom="column">
                <wp:posOffset>2414905</wp:posOffset>
              </wp:positionH>
              <wp:positionV relativeFrom="paragraph">
                <wp:posOffset>-13775</wp:posOffset>
              </wp:positionV>
              <wp:extent cx="3422650" cy="398585"/>
              <wp:effectExtent l="0" t="0" r="0" b="1905"/>
              <wp:wrapNone/>
              <wp:docPr id="1048" name="Text Box 10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650" cy="3985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25B350" w14:textId="77777777" w:rsidR="003503CD" w:rsidRPr="005D5D3E" w:rsidRDefault="003503CD" w:rsidP="003503CD">
                          <w:pPr>
                            <w:pStyle w:val="Heading3Cha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14:glow w14:rad="101600">
                                <w14:schemeClr w14:val="accent1">
                                  <w14:alpha w14:val="60000"/>
                                  <w14:satMod w14:val="175000"/>
                                </w14:schemeClr>
                              </w14:glow>
                            </w:rPr>
                          </w:pPr>
                          <w:r w:rsidRPr="005D5D3E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14:glow w14:rad="101600">
                                <w14:schemeClr w14:val="accent1">
                                  <w14:alpha w14:val="60000"/>
                                  <w14:satMod w14:val="175000"/>
                                </w14:schemeClr>
                              </w14:glow>
                            </w:rPr>
                            <w:t>AT82.02</w:t>
                          </w:r>
                          <w:r w:rsidRPr="005D5D3E">
                            <w:rPr>
                              <w:rFonts w:ascii="Gill Sans Nova Cond" w:eastAsia="Times New Roman" w:hAnsi="Gill Sans Nova Cond" w:cs="Browallia New"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cs/>
                              <w14:glow w14:rad="101600">
                                <w14:schemeClr w14:val="accent1">
                                  <w14:alpha w14:val="60000"/>
                                  <w14:satMod w14:val="175000"/>
                                </w14:schemeClr>
                              </w14:glow>
                            </w:rPr>
                            <w:t xml:space="preserve">  </w:t>
                          </w:r>
                          <w:r w:rsidRPr="005D5D3E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14:glow w14:rad="101600">
                                <w14:schemeClr w14:val="accent1">
                                  <w14:alpha w14:val="60000"/>
                                  <w14:satMod w14:val="175000"/>
                                </w14:schemeClr>
                              </w14:glow>
                            </w:rPr>
                            <w:t>Data Modeling and Management</w:t>
                          </w:r>
                        </w:p>
                        <w:p w14:paraId="195CDAD6" w14:textId="77777777" w:rsidR="003503CD" w:rsidRPr="008B27D5" w:rsidRDefault="003503CD" w:rsidP="003503CD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82D9C0" id="_x0000_t202" coordsize="21600,21600" o:spt="202" path="m,l,21600r21600,l21600,xe">
              <v:stroke joinstyle="miter"/>
              <v:path gradientshapeok="t" o:connecttype="rect"/>
            </v:shapetype>
            <v:shape id="Text Box 1048" o:spid="_x0000_s1028" type="#_x0000_t202" style="position:absolute;left:0;text-align:left;margin-left:190.15pt;margin-top:-1.1pt;width:269.5pt;height:31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" filled="f" stroked="f" strokeweight=".5pt">
              <v:textbox>
                <w:txbxContent>
                  <w:p w14:paraId="3825B350" w14:textId="77777777" w:rsidR="003503CD" w:rsidRPr="005D5D3E" w:rsidRDefault="003503CD" w:rsidP="003503CD">
                    <w:pPr>
                      <w:pStyle w:val="Heading3Char"/>
                      <w:jc w:val="right"/>
                      <w:rPr>
                        <w:b/>
                        <w:bCs/>
                        <w:color w:val="FFFFFF" w:themeColor="background1"/>
                        <w14:glow w14:rad="101600">
                          <w14:schemeClr w14:val="accent1">
                            <w14:alpha w14:val="60000"/>
                            <w14:satMod w14:val="175000"/>
                          </w14:schemeClr>
                        </w14:glow>
                      </w:rPr>
                    </w:pPr>
                    <w:r w:rsidRPr="005D5D3E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32"/>
                        <w:szCs w:val="32"/>
                        <w14:glow w14:rad="101600">
                          <w14:schemeClr w14:val="accent1">
                            <w14:alpha w14:val="60000"/>
                            <w14:satMod w14:val="175000"/>
                          </w14:schemeClr>
                        </w14:glow>
                      </w:rPr>
                      <w:t>AT82.02</w:t>
                    </w:r>
                    <w:r w:rsidRPr="005D5D3E">
                      <w:rPr>
                        <w:rFonts w:ascii="Gill Sans Nova Cond" w:eastAsia="Times New Roman" w:hAnsi="Gill Sans Nova Cond" w:cs="Browallia New" w:hint="cs"/>
                        <w:b/>
                        <w:bCs/>
                        <w:color w:val="FFFFFF" w:themeColor="background1"/>
                        <w:sz w:val="32"/>
                        <w:szCs w:val="32"/>
                        <w:cs/>
                        <w14:glow w14:rad="101600">
                          <w14:schemeClr w14:val="accent1">
                            <w14:alpha w14:val="60000"/>
                            <w14:satMod w14:val="175000"/>
                          </w14:schemeClr>
                        </w14:glow>
                      </w:rPr>
                      <w:t xml:space="preserve">  </w:t>
                    </w:r>
                    <w:r w:rsidRPr="005D5D3E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32"/>
                        <w:szCs w:val="32"/>
                        <w14:glow w14:rad="101600">
                          <w14:schemeClr w14:val="accent1">
                            <w14:alpha w14:val="60000"/>
                            <w14:satMod w14:val="175000"/>
                          </w14:schemeClr>
                        </w14:glow>
                      </w:rPr>
                      <w:t>Data Modeling and Management</w:t>
                    </w:r>
                  </w:p>
                  <w:p w14:paraId="195CDAD6" w14:textId="77777777" w:rsidR="003503CD" w:rsidRPr="008B27D5" w:rsidRDefault="003503CD" w:rsidP="003503CD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</v:shape>
          </w:pict>
        </mc:Fallback>
      </mc:AlternateContent>
    </w:r>
    <w:r w:rsidR="003503CD" w:rsidRPr="003503CD">
      <mc:AlternateContent>
        <mc:Choice Requires="wps">
          <w:drawing>
            <wp:anchor distT="0" distB="0" distL="114300" distR="114300" simplePos="0" relativeHeight="251673600" behindDoc="0" locked="0" layoutInCell="1" allowOverlap="1" wp14:anchorId="77E7CC61" wp14:editId="328D2793">
              <wp:simplePos x="0" y="0"/>
              <wp:positionH relativeFrom="column">
                <wp:posOffset>2415540</wp:posOffset>
              </wp:positionH>
              <wp:positionV relativeFrom="paragraph">
                <wp:posOffset>277495</wp:posOffset>
              </wp:positionV>
              <wp:extent cx="3422650" cy="335915"/>
              <wp:effectExtent l="0" t="0" r="0" b="6985"/>
              <wp:wrapNone/>
              <wp:docPr id="1049" name="Text Box 10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65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C16D506" w14:textId="6ABE49F6" w:rsidR="003503CD" w:rsidRPr="00320DD2" w:rsidRDefault="00EC4FC8" w:rsidP="003503CD">
                          <w:pPr>
                            <w:pStyle w:val="Heading3Cha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  <w14:glow w14:rad="139700">
                                <w14:schemeClr w14:val="accent1">
                                  <w14:alpha w14:val="60000"/>
                                  <w14:satMod w14:val="175000"/>
                                </w14:schemeClr>
                              </w14:glow>
                            </w:rPr>
                          </w:pPr>
                          <w:r w:rsidRPr="00EC4FC8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14:glow w14:rad="139700">
                                <w14:schemeClr w14:val="accent1">
                                  <w14:alpha w14:val="60000"/>
                                  <w14:satMod w14:val="175000"/>
                                </w14:schemeClr>
                              </w14:glow>
                            </w:rPr>
                            <w:t>Laboratory</w:t>
                          </w:r>
                          <w:r w:rsidR="003503CD" w:rsidRPr="00320DD2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14:glow w14:rad="139700">
                                <w14:schemeClr w14:val="accent1">
                                  <w14:alpha w14:val="60000"/>
                                  <w14:satMod w14:val="175000"/>
                                </w14:schemeClr>
                              </w14:glow>
                            </w:rPr>
                            <w:t xml:space="preserve"> Session</w:t>
                          </w:r>
                        </w:p>
                        <w:p w14:paraId="52F72D3B" w14:textId="77777777" w:rsidR="003503CD" w:rsidRPr="008B27D5" w:rsidRDefault="003503CD" w:rsidP="003503CD">
                          <w:pPr>
                            <w:rPr>
                              <w:rFonts w:hint="cs"/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7E7CC61" id="Text Box 1049" o:spid="_x0000_s1029" type="#_x0000_t202" style="position:absolute;left:0;text-align:left;margin-left:190.2pt;margin-top:21.85pt;width:269.5pt;height:26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" filled="f" stroked="f" strokeweight=".5pt">
              <v:textbox>
                <w:txbxContent>
                  <w:p w14:paraId="3C16D506" w14:textId="6ABE49F6" w:rsidR="003503CD" w:rsidRPr="00320DD2" w:rsidRDefault="00EC4FC8" w:rsidP="003503CD">
                    <w:pPr>
                      <w:pStyle w:val="Heading3Cha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  <w14:glow w14:rad="139700">
                          <w14:schemeClr w14:val="accent1">
                            <w14:alpha w14:val="60000"/>
                            <w14:satMod w14:val="175000"/>
                          </w14:schemeClr>
                        </w14:glow>
                      </w:rPr>
                    </w:pPr>
                    <w:r w:rsidRPr="00EC4FC8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14:glow w14:rad="139700">
                          <w14:schemeClr w14:val="accent1">
                            <w14:alpha w14:val="60000"/>
                            <w14:satMod w14:val="175000"/>
                          </w14:schemeClr>
                        </w14:glow>
                      </w:rPr>
                      <w:t>Laboratory</w:t>
                    </w:r>
                    <w:r w:rsidR="003503CD" w:rsidRPr="00320DD2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14:glow w14:rad="139700">
                          <w14:schemeClr w14:val="accent1">
                            <w14:alpha w14:val="60000"/>
                            <w14:satMod w14:val="175000"/>
                          </w14:schemeClr>
                        </w14:glow>
                      </w:rPr>
                      <w:t xml:space="preserve"> Session</w:t>
                    </w:r>
                  </w:p>
                  <w:p w14:paraId="52F72D3B" w14:textId="77777777" w:rsidR="003503CD" w:rsidRPr="008B27D5" w:rsidRDefault="003503CD" w:rsidP="003503CD">
                    <w:pPr>
                      <w:rPr>
                        <w:rFonts w:hint="cs"/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3503CD" w:rsidRPr="003503CD">
      <w:drawing>
        <wp:anchor distT="0" distB="0" distL="114300" distR="114300" simplePos="0" relativeHeight="251668480" behindDoc="0" locked="0" layoutInCell="1" allowOverlap="1" wp14:anchorId="60858A52" wp14:editId="487AF53C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189049" cy="312469"/>
          <wp:effectExtent l="0" t="0" r="0" b="0"/>
          <wp:wrapNone/>
          <wp:docPr id="1125" name="Picture 4">
            <a:extLst xmlns:a="http://schemas.openxmlformats.org/drawingml/2006/main">
              <a:ext uri="{FF2B5EF4-FFF2-40B4-BE49-F238E27FC236}">
                <a16:creationId xmlns:a16="http://schemas.microsoft.com/office/drawing/2014/main" id="{5D416EC6-351B-4E0C-8499-972A395C481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5D416EC6-351B-4E0C-8499-972A395C481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898"/>
                  <a:stretch/>
                </pic:blipFill>
                <pic:spPr bwMode="auto">
                  <a:xfrm>
                    <a:off x="0" y="0"/>
                    <a:ext cx="1189049" cy="3124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503CD" w:rsidRPr="003503CD">
      <w:drawing>
        <wp:anchor distT="0" distB="0" distL="114300" distR="114300" simplePos="0" relativeHeight="251669504" behindDoc="0" locked="0" layoutInCell="1" allowOverlap="1" wp14:anchorId="0964076A" wp14:editId="301ECA2D">
          <wp:simplePos x="0" y="0"/>
          <wp:positionH relativeFrom="column">
            <wp:posOffset>848360</wp:posOffset>
          </wp:positionH>
          <wp:positionV relativeFrom="paragraph">
            <wp:posOffset>332740</wp:posOffset>
          </wp:positionV>
          <wp:extent cx="249946" cy="249946"/>
          <wp:effectExtent l="0" t="0" r="0" b="0"/>
          <wp:wrapNone/>
          <wp:docPr id="1126" name="Picture 2" descr="Logo | Asian Institute of Technology">
            <a:extLst xmlns:a="http://schemas.openxmlformats.org/drawingml/2006/main">
              <a:ext uri="{FF2B5EF4-FFF2-40B4-BE49-F238E27FC236}">
                <a16:creationId xmlns:a16="http://schemas.microsoft.com/office/drawing/2014/main" id="{B8C48FB4-6D14-4F7E-890F-C3D71666C98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Logo | Asian Institute of Technology">
                    <a:extLst>
                      <a:ext uri="{FF2B5EF4-FFF2-40B4-BE49-F238E27FC236}">
                        <a16:creationId xmlns:a16="http://schemas.microsoft.com/office/drawing/2014/main" id="{B8C48FB4-6D14-4F7E-890F-C3D71666C98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946" cy="249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503CD" w:rsidRPr="003503CD">
      <w:drawing>
        <wp:anchor distT="0" distB="0" distL="114300" distR="114300" simplePos="0" relativeHeight="251670528" behindDoc="0" locked="0" layoutInCell="1" allowOverlap="1" wp14:anchorId="26781D6D" wp14:editId="283EEFD9">
          <wp:simplePos x="0" y="0"/>
          <wp:positionH relativeFrom="column">
            <wp:posOffset>66040</wp:posOffset>
          </wp:positionH>
          <wp:positionV relativeFrom="paragraph">
            <wp:posOffset>303530</wp:posOffset>
          </wp:positionV>
          <wp:extent cx="757555" cy="434340"/>
          <wp:effectExtent l="0" t="0" r="0" b="0"/>
          <wp:wrapNone/>
          <wp:docPr id="1127" name="Picture 1127">
            <a:extLst xmlns:a="http://schemas.openxmlformats.org/drawingml/2006/main">
              <a:ext uri="{FF2B5EF4-FFF2-40B4-BE49-F238E27FC236}">
                <a16:creationId xmlns:a16="http://schemas.microsoft.com/office/drawing/2014/main" id="{049DD079-0508-46E4-9BF6-00717678475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049DD079-0508-46E4-9BF6-00717678475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555" cy="434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503CD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drawing>
        <wp:inline distT="0" distB="0" distL="0" distR="0" wp14:anchorId="0176B727" wp14:editId="425D085E">
          <wp:extent cx="4606022" cy="648335"/>
          <wp:effectExtent l="0" t="0" r="4445" b="0"/>
          <wp:docPr id="1128" name="Picture 2">
            <a:extLst xmlns:a="http://schemas.openxmlformats.org/drawingml/2006/main">
              <a:ext uri="{FF2B5EF4-FFF2-40B4-BE49-F238E27FC236}">
                <a16:creationId xmlns:a16="http://schemas.microsoft.com/office/drawing/2014/main" id="{8178D31F-2FFC-4036-8518-795F22D5A14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>
                    <a:extLst>
                      <a:ext uri="{FF2B5EF4-FFF2-40B4-BE49-F238E27FC236}">
                        <a16:creationId xmlns:a16="http://schemas.microsoft.com/office/drawing/2014/main" id="{8178D31F-2FFC-4036-8518-795F22D5A14F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353" b="66020"/>
                  <a:stretch/>
                </pic:blipFill>
                <pic:spPr bwMode="auto">
                  <a:xfrm>
                    <a:off x="0" y="0"/>
                    <a:ext cx="4681707" cy="65898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6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9"/>
  </w:num>
  <w:num w:numId="5">
    <w:abstractNumId w:val="1"/>
  </w:num>
  <w:num w:numId="6">
    <w:abstractNumId w:val="3"/>
  </w:num>
  <w:num w:numId="7">
    <w:abstractNumId w:val="2"/>
  </w:num>
  <w:num w:numId="8">
    <w:abstractNumId w:val="6"/>
  </w:num>
  <w:num w:numId="9">
    <w:abstractNumId w:val="10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23F80"/>
    <w:rsid w:val="00034DA1"/>
    <w:rsid w:val="00080DF1"/>
    <w:rsid w:val="000845C3"/>
    <w:rsid w:val="00091515"/>
    <w:rsid w:val="00094C6A"/>
    <w:rsid w:val="000A7C5A"/>
    <w:rsid w:val="000B5966"/>
    <w:rsid w:val="000F076B"/>
    <w:rsid w:val="00122CC9"/>
    <w:rsid w:val="0012312E"/>
    <w:rsid w:val="0014022D"/>
    <w:rsid w:val="00157F8E"/>
    <w:rsid w:val="00183717"/>
    <w:rsid w:val="001A5C5B"/>
    <w:rsid w:val="001B72C9"/>
    <w:rsid w:val="001E387C"/>
    <w:rsid w:val="001E52D2"/>
    <w:rsid w:val="001F2BF2"/>
    <w:rsid w:val="00245E0F"/>
    <w:rsid w:val="002509E8"/>
    <w:rsid w:val="00271FDA"/>
    <w:rsid w:val="002972DF"/>
    <w:rsid w:val="002B45B0"/>
    <w:rsid w:val="002F2BC8"/>
    <w:rsid w:val="00314A0C"/>
    <w:rsid w:val="00320DD2"/>
    <w:rsid w:val="003503CD"/>
    <w:rsid w:val="00354C0C"/>
    <w:rsid w:val="00383978"/>
    <w:rsid w:val="00386CBE"/>
    <w:rsid w:val="003B0C44"/>
    <w:rsid w:val="003E513D"/>
    <w:rsid w:val="00414554"/>
    <w:rsid w:val="0043150C"/>
    <w:rsid w:val="00435A8D"/>
    <w:rsid w:val="004522AC"/>
    <w:rsid w:val="005178E3"/>
    <w:rsid w:val="005237AA"/>
    <w:rsid w:val="00545A0B"/>
    <w:rsid w:val="00572D45"/>
    <w:rsid w:val="005810D3"/>
    <w:rsid w:val="005921FA"/>
    <w:rsid w:val="005C51DE"/>
    <w:rsid w:val="005D5D3E"/>
    <w:rsid w:val="00601719"/>
    <w:rsid w:val="0062050B"/>
    <w:rsid w:val="00652708"/>
    <w:rsid w:val="006569DF"/>
    <w:rsid w:val="00696D4C"/>
    <w:rsid w:val="006A245C"/>
    <w:rsid w:val="006A731B"/>
    <w:rsid w:val="006C1E30"/>
    <w:rsid w:val="006C1FA5"/>
    <w:rsid w:val="00702C43"/>
    <w:rsid w:val="00705876"/>
    <w:rsid w:val="0073110C"/>
    <w:rsid w:val="00737441"/>
    <w:rsid w:val="00750882"/>
    <w:rsid w:val="007563BE"/>
    <w:rsid w:val="007C42F6"/>
    <w:rsid w:val="007F25C7"/>
    <w:rsid w:val="007F7511"/>
    <w:rsid w:val="00825BFF"/>
    <w:rsid w:val="008A6BCC"/>
    <w:rsid w:val="008B27D5"/>
    <w:rsid w:val="008B5C21"/>
    <w:rsid w:val="008E19CC"/>
    <w:rsid w:val="00920F91"/>
    <w:rsid w:val="009551C5"/>
    <w:rsid w:val="009561BF"/>
    <w:rsid w:val="009926AB"/>
    <w:rsid w:val="009973BD"/>
    <w:rsid w:val="009C1DBB"/>
    <w:rsid w:val="009F13E4"/>
    <w:rsid w:val="00A069D6"/>
    <w:rsid w:val="00A31FBF"/>
    <w:rsid w:val="00A4569F"/>
    <w:rsid w:val="00A651D9"/>
    <w:rsid w:val="00A67689"/>
    <w:rsid w:val="00A94ABD"/>
    <w:rsid w:val="00AD3B5C"/>
    <w:rsid w:val="00AF66CA"/>
    <w:rsid w:val="00B1161C"/>
    <w:rsid w:val="00B51268"/>
    <w:rsid w:val="00B937A3"/>
    <w:rsid w:val="00B94952"/>
    <w:rsid w:val="00C264C4"/>
    <w:rsid w:val="00C46462"/>
    <w:rsid w:val="00C5461E"/>
    <w:rsid w:val="00CB70F9"/>
    <w:rsid w:val="00CB7E2D"/>
    <w:rsid w:val="00CC1D62"/>
    <w:rsid w:val="00D000F5"/>
    <w:rsid w:val="00D15B58"/>
    <w:rsid w:val="00D36175"/>
    <w:rsid w:val="00D6395C"/>
    <w:rsid w:val="00DB26B8"/>
    <w:rsid w:val="00DE7053"/>
    <w:rsid w:val="00E01823"/>
    <w:rsid w:val="00E46322"/>
    <w:rsid w:val="00E64F0F"/>
    <w:rsid w:val="00E71A35"/>
    <w:rsid w:val="00EB1C07"/>
    <w:rsid w:val="00EC4DF2"/>
    <w:rsid w:val="00EC4FC8"/>
    <w:rsid w:val="00EC7DA6"/>
    <w:rsid w:val="00EE3945"/>
    <w:rsid w:val="00EF4435"/>
    <w:rsid w:val="00F01412"/>
    <w:rsid w:val="00F130BF"/>
    <w:rsid w:val="00FC63EC"/>
    <w:rsid w:val="00FE2787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emf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edureka.co/blog/mysql-tutorial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dureka.co/blog/mysql-tutorial/" TargetMode="External"/><Relationship Id="rId24" Type="http://schemas.openxmlformats.org/officeDocument/2006/relationships/image" Target="media/image12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hyperlink" Target="https://www.edureka.co/blog/mysql-tutorial/" TargetMode="External"/><Relationship Id="rId19" Type="http://schemas.openxmlformats.org/officeDocument/2006/relationships/image" Target="media/image7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edureka.co/blog/mysql-tutorial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hyperlink" Target="https://www.edureka.co/blog/mysql-tutorial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1.jpeg"/><Relationship Id="rId2" Type="http://schemas.openxmlformats.org/officeDocument/2006/relationships/image" Target="media/image20.png"/><Relationship Id="rId1" Type="http://schemas.openxmlformats.org/officeDocument/2006/relationships/image" Target="media/image19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19.jpeg"/><Relationship Id="rId1" Type="http://schemas.openxmlformats.org/officeDocument/2006/relationships/image" Target="media/image21.jpeg"/><Relationship Id="rId4" Type="http://schemas.openxmlformats.org/officeDocument/2006/relationships/image" Target="media/image2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Kantinee K.</cp:lastModifiedBy>
  <cp:revision>3</cp:revision>
  <dcterms:created xsi:type="dcterms:W3CDTF">2020-08-13T07:23:00Z</dcterms:created>
  <dcterms:modified xsi:type="dcterms:W3CDTF">2020-08-13T07:32:00Z</dcterms:modified>
</cp:coreProperties>
</file>